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622F" w:rsidRDefault="00DD622F" w:rsidP="00A35497">
      <w:pPr>
        <w:spacing w:line="360" w:lineRule="auto"/>
        <w:jc w:val="center"/>
        <w:rPr>
          <w:rFonts w:ascii="Times New Roman" w:hAnsi="Times New Roman" w:cs="Times New Roman"/>
          <w:b/>
          <w:sz w:val="24"/>
        </w:rPr>
      </w:pPr>
      <w:r>
        <w:rPr>
          <w:rFonts w:ascii="Times New Roman" w:hAnsi="Times New Roman" w:cs="Times New Roman"/>
          <w:b/>
          <w:sz w:val="24"/>
        </w:rPr>
        <w:t>Žurnalo svečias</w:t>
      </w:r>
    </w:p>
    <w:p w:rsidR="00A35497" w:rsidRPr="00A35497" w:rsidRDefault="00A35497" w:rsidP="00A35497">
      <w:pPr>
        <w:spacing w:line="360" w:lineRule="auto"/>
        <w:jc w:val="center"/>
        <w:rPr>
          <w:rFonts w:ascii="Times New Roman" w:hAnsi="Times New Roman" w:cs="Times New Roman"/>
          <w:b/>
          <w:sz w:val="24"/>
        </w:rPr>
      </w:pPr>
      <w:r>
        <w:rPr>
          <w:rFonts w:ascii="Times New Roman" w:hAnsi="Times New Roman" w:cs="Times New Roman"/>
          <w:b/>
          <w:sz w:val="24"/>
        </w:rPr>
        <w:t>Pokalbis su rokiškėnu režisieriumi Justinu Krisiūnu</w:t>
      </w:r>
    </w:p>
    <w:p w:rsidR="00B91C50" w:rsidRPr="009F4DD1" w:rsidRDefault="00B91C50" w:rsidP="009F4DD1">
      <w:pPr>
        <w:spacing w:line="360" w:lineRule="auto"/>
        <w:jc w:val="both"/>
        <w:rPr>
          <w:rFonts w:ascii="Times New Roman" w:hAnsi="Times New Roman" w:cs="Times New Roman"/>
          <w:sz w:val="24"/>
        </w:rPr>
      </w:pPr>
      <w:r w:rsidRPr="009F4DD1">
        <w:rPr>
          <w:rFonts w:ascii="Times New Roman" w:hAnsi="Times New Roman" w:cs="Times New Roman"/>
          <w:sz w:val="24"/>
        </w:rPr>
        <w:t xml:space="preserve">Justinas Krisiūnas jau įsitvirtinęs Lietuvos kino lauke kaip </w:t>
      </w:r>
      <w:r w:rsidR="008B2777" w:rsidRPr="009F4DD1">
        <w:rPr>
          <w:rFonts w:ascii="Times New Roman" w:hAnsi="Times New Roman" w:cs="Times New Roman"/>
          <w:sz w:val="24"/>
        </w:rPr>
        <w:t>šiltų, nuoširdžių, kertines, gyvenimiškas temas analizuojančių filmų kūrėjas</w:t>
      </w:r>
      <w:r w:rsidRPr="009F4DD1">
        <w:rPr>
          <w:rFonts w:ascii="Times New Roman" w:hAnsi="Times New Roman" w:cs="Times New Roman"/>
          <w:sz w:val="24"/>
        </w:rPr>
        <w:t xml:space="preserve">. </w:t>
      </w:r>
      <w:r w:rsidR="00B449A7" w:rsidRPr="009F4DD1">
        <w:rPr>
          <w:rFonts w:ascii="Times New Roman" w:hAnsi="Times New Roman" w:cs="Times New Roman"/>
          <w:sz w:val="24"/>
        </w:rPr>
        <w:t xml:space="preserve">Kaip pats juokais sako, </w:t>
      </w:r>
      <w:r w:rsidR="00F839D1">
        <w:rPr>
          <w:rFonts w:ascii="Times New Roman" w:hAnsi="Times New Roman" w:cs="Times New Roman"/>
          <w:sz w:val="24"/>
        </w:rPr>
        <w:t>būdamas teatro režisieriumi savo gimtajame mieste Rokiškyje, jis pajuto, kad jau u</w:t>
      </w:r>
      <w:r w:rsidR="00B449A7" w:rsidRPr="009F4DD1">
        <w:rPr>
          <w:rFonts w:ascii="Times New Roman" w:hAnsi="Times New Roman" w:cs="Times New Roman"/>
          <w:sz w:val="24"/>
        </w:rPr>
        <w:t xml:space="preserve">žlipo ant aukščiausio </w:t>
      </w:r>
      <w:r w:rsidR="00B058CD">
        <w:rPr>
          <w:rFonts w:ascii="Times New Roman" w:hAnsi="Times New Roman" w:cs="Times New Roman"/>
          <w:sz w:val="24"/>
        </w:rPr>
        <w:t>devynaukščio</w:t>
      </w:r>
      <w:r w:rsidR="00113614">
        <w:rPr>
          <w:rFonts w:ascii="Times New Roman" w:hAnsi="Times New Roman" w:cs="Times New Roman"/>
          <w:sz w:val="24"/>
        </w:rPr>
        <w:t xml:space="preserve"> mieste</w:t>
      </w:r>
      <w:r w:rsidR="00B058CD">
        <w:rPr>
          <w:rFonts w:ascii="Times New Roman" w:hAnsi="Times New Roman" w:cs="Times New Roman"/>
          <w:sz w:val="24"/>
        </w:rPr>
        <w:t xml:space="preserve"> </w:t>
      </w:r>
      <w:r w:rsidR="00F839D1">
        <w:rPr>
          <w:rFonts w:ascii="Times New Roman" w:hAnsi="Times New Roman" w:cs="Times New Roman"/>
          <w:sz w:val="24"/>
        </w:rPr>
        <w:t xml:space="preserve">ir </w:t>
      </w:r>
      <w:r w:rsidR="00B058CD">
        <w:rPr>
          <w:rFonts w:ascii="Times New Roman" w:hAnsi="Times New Roman" w:cs="Times New Roman"/>
          <w:sz w:val="24"/>
        </w:rPr>
        <w:t>suprato</w:t>
      </w:r>
      <w:r w:rsidR="00B449A7" w:rsidRPr="009F4DD1">
        <w:rPr>
          <w:rFonts w:ascii="Times New Roman" w:hAnsi="Times New Roman" w:cs="Times New Roman"/>
          <w:sz w:val="24"/>
        </w:rPr>
        <w:t xml:space="preserve">, kad nori kalbėti plačiau, todėl drąsiai žengė į kino erdvę. Joje jis nebijo klysti, nusivilti ir nuvilti. Visos šios patirtys veda jį link to, kad vieną dieną pats sau galėtų pasakyti: taip, aš – režisierius. </w:t>
      </w:r>
      <w:r w:rsidR="00113614">
        <w:rPr>
          <w:rFonts w:ascii="Times New Roman" w:hAnsi="Times New Roman" w:cs="Times New Roman"/>
          <w:sz w:val="24"/>
        </w:rPr>
        <w:t>Su Justinu kalbėjomės, kai jo</w:t>
      </w:r>
      <w:r w:rsidR="00B449A7" w:rsidRPr="009F4DD1">
        <w:rPr>
          <w:rFonts w:ascii="Times New Roman" w:hAnsi="Times New Roman" w:cs="Times New Roman"/>
          <w:sz w:val="24"/>
        </w:rPr>
        <w:t xml:space="preserve"> trečiasis Justino filmas „Širdys“ vis dar </w:t>
      </w:r>
      <w:r w:rsidR="00113614">
        <w:rPr>
          <w:rFonts w:ascii="Times New Roman" w:hAnsi="Times New Roman" w:cs="Times New Roman"/>
          <w:sz w:val="24"/>
        </w:rPr>
        <w:t>sukosi</w:t>
      </w:r>
      <w:r w:rsidR="00B449A7" w:rsidRPr="009F4DD1">
        <w:rPr>
          <w:rFonts w:ascii="Times New Roman" w:hAnsi="Times New Roman" w:cs="Times New Roman"/>
          <w:sz w:val="24"/>
        </w:rPr>
        <w:t xml:space="preserve"> Lietuvos kino teatrų projektoriuose. Mūsų pokalbis buvo tarsi nelygūs širdies dūžiai ir kartais atrodė, kad mes bandome paliesti ir išsiaiškinti kokia gi ta paties Justino kūrybinė šerdis. </w:t>
      </w:r>
      <w:r w:rsidR="008D1B8C">
        <w:rPr>
          <w:rFonts w:ascii="Times New Roman" w:hAnsi="Times New Roman" w:cs="Times New Roman"/>
          <w:sz w:val="24"/>
        </w:rPr>
        <w:t xml:space="preserve">O jos užuomazgos – Rokiškyje. </w:t>
      </w:r>
    </w:p>
    <w:p w:rsidR="001B79C7" w:rsidRPr="009F4DD1" w:rsidRDefault="001B79C7"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t xml:space="preserve">Mes esame iš to paties krašto ir aš labai gerai atsimenu, kaip tu, po studijų grįžęs į Rokiškį, įsidarbinai jaunimo teatre. Tuomet </w:t>
      </w:r>
      <w:r w:rsidR="00B058CD">
        <w:rPr>
          <w:rFonts w:ascii="Times New Roman" w:hAnsi="Times New Roman" w:cs="Times New Roman"/>
          <w:b/>
          <w:sz w:val="24"/>
        </w:rPr>
        <w:t xml:space="preserve">mums, moksleiviams iš karto tapai </w:t>
      </w:r>
      <w:proofErr w:type="spellStart"/>
      <w:r w:rsidR="00B058CD">
        <w:rPr>
          <w:rFonts w:ascii="Times New Roman" w:hAnsi="Times New Roman" w:cs="Times New Roman"/>
          <w:b/>
          <w:sz w:val="24"/>
        </w:rPr>
        <w:t>nonkon</w:t>
      </w:r>
      <w:r w:rsidRPr="009F4DD1">
        <w:rPr>
          <w:rFonts w:ascii="Times New Roman" w:hAnsi="Times New Roman" w:cs="Times New Roman"/>
          <w:b/>
          <w:sz w:val="24"/>
        </w:rPr>
        <w:t>formizmo</w:t>
      </w:r>
      <w:proofErr w:type="spellEnd"/>
      <w:r w:rsidRPr="009F4DD1">
        <w:rPr>
          <w:rFonts w:ascii="Times New Roman" w:hAnsi="Times New Roman" w:cs="Times New Roman"/>
          <w:b/>
          <w:sz w:val="24"/>
        </w:rPr>
        <w:t xml:space="preserve"> etalonu. Buvai drąsus, kartai</w:t>
      </w:r>
      <w:r w:rsidR="00B058CD">
        <w:rPr>
          <w:rFonts w:ascii="Times New Roman" w:hAnsi="Times New Roman" w:cs="Times New Roman"/>
          <w:b/>
          <w:sz w:val="24"/>
        </w:rPr>
        <w:t>s net įžūlus tuometinėje teatro valdymo struktūroje</w:t>
      </w:r>
      <w:r w:rsidRPr="009F4DD1">
        <w:rPr>
          <w:rFonts w:ascii="Times New Roman" w:hAnsi="Times New Roman" w:cs="Times New Roman"/>
          <w:b/>
          <w:sz w:val="24"/>
        </w:rPr>
        <w:t>. Pamenu</w:t>
      </w:r>
      <w:r w:rsidR="00B058CD">
        <w:rPr>
          <w:rFonts w:ascii="Times New Roman" w:hAnsi="Times New Roman" w:cs="Times New Roman"/>
          <w:b/>
          <w:sz w:val="24"/>
        </w:rPr>
        <w:t>,</w:t>
      </w:r>
      <w:r w:rsidRPr="009F4DD1">
        <w:rPr>
          <w:rFonts w:ascii="Times New Roman" w:hAnsi="Times New Roman" w:cs="Times New Roman"/>
          <w:b/>
          <w:sz w:val="24"/>
        </w:rPr>
        <w:t xml:space="preserve"> mes labai dažnai galvodavome, ypač tuo laikotarpiu, kai norėdavome pabėgti iš </w:t>
      </w:r>
      <w:r w:rsidR="00B058CD">
        <w:rPr>
          <w:rFonts w:ascii="Times New Roman" w:hAnsi="Times New Roman" w:cs="Times New Roman"/>
          <w:b/>
          <w:sz w:val="24"/>
        </w:rPr>
        <w:t xml:space="preserve">Rokiškio, </w:t>
      </w:r>
      <w:r w:rsidRPr="009F4DD1">
        <w:rPr>
          <w:rFonts w:ascii="Times New Roman" w:hAnsi="Times New Roman" w:cs="Times New Roman"/>
          <w:b/>
          <w:sz w:val="24"/>
        </w:rPr>
        <w:t xml:space="preserve"> </w:t>
      </w:r>
      <w:r w:rsidR="00B058CD">
        <w:rPr>
          <w:rFonts w:ascii="Times New Roman" w:hAnsi="Times New Roman" w:cs="Times New Roman"/>
          <w:b/>
          <w:sz w:val="24"/>
        </w:rPr>
        <w:t>kodėl gi t</w:t>
      </w:r>
      <w:r w:rsidRPr="009F4DD1">
        <w:rPr>
          <w:rFonts w:ascii="Times New Roman" w:hAnsi="Times New Roman" w:cs="Times New Roman"/>
          <w:b/>
          <w:sz w:val="24"/>
        </w:rPr>
        <w:t xml:space="preserve">u čia grįžai ir ką čia gali rasti? </w:t>
      </w:r>
    </w:p>
    <w:p w:rsidR="00A716BA" w:rsidRPr="009F4DD1" w:rsidRDefault="00173612" w:rsidP="009F4DD1">
      <w:pPr>
        <w:spacing w:line="360" w:lineRule="auto"/>
        <w:jc w:val="both"/>
        <w:rPr>
          <w:rFonts w:ascii="Times New Roman" w:hAnsi="Times New Roman" w:cs="Times New Roman"/>
          <w:sz w:val="24"/>
        </w:rPr>
      </w:pPr>
      <w:r w:rsidRPr="009F4DD1">
        <w:rPr>
          <w:rFonts w:ascii="Times New Roman" w:hAnsi="Times New Roman" w:cs="Times New Roman"/>
          <w:sz w:val="24"/>
        </w:rPr>
        <w:t>Kart</w:t>
      </w:r>
      <w:r w:rsidR="001B79C7" w:rsidRPr="009F4DD1">
        <w:rPr>
          <w:rFonts w:ascii="Times New Roman" w:hAnsi="Times New Roman" w:cs="Times New Roman"/>
          <w:sz w:val="24"/>
        </w:rPr>
        <w:t>ais norą grįžti lemia likimas, nors ir d</w:t>
      </w:r>
      <w:r w:rsidRPr="009F4DD1">
        <w:rPr>
          <w:rFonts w:ascii="Times New Roman" w:hAnsi="Times New Roman" w:cs="Times New Roman"/>
          <w:sz w:val="24"/>
        </w:rPr>
        <w:t xml:space="preserve">aug ko galėjai norėti. Galėjai </w:t>
      </w:r>
      <w:r w:rsidR="0074287D" w:rsidRPr="009F4DD1">
        <w:rPr>
          <w:rFonts w:ascii="Times New Roman" w:hAnsi="Times New Roman" w:cs="Times New Roman"/>
          <w:sz w:val="24"/>
        </w:rPr>
        <w:t>n</w:t>
      </w:r>
      <w:r w:rsidRPr="009F4DD1">
        <w:rPr>
          <w:rFonts w:ascii="Times New Roman" w:hAnsi="Times New Roman" w:cs="Times New Roman"/>
          <w:sz w:val="24"/>
        </w:rPr>
        <w:t xml:space="preserve">orėti iš karto eiti į </w:t>
      </w:r>
      <w:r w:rsidR="0074287D" w:rsidRPr="009F4DD1">
        <w:rPr>
          <w:rFonts w:ascii="Times New Roman" w:hAnsi="Times New Roman" w:cs="Times New Roman"/>
          <w:sz w:val="24"/>
        </w:rPr>
        <w:t>Nacionalinį Dramos Teatrą</w:t>
      </w:r>
      <w:r w:rsidRPr="009F4DD1">
        <w:rPr>
          <w:rFonts w:ascii="Times New Roman" w:hAnsi="Times New Roman" w:cs="Times New Roman"/>
          <w:sz w:val="24"/>
        </w:rPr>
        <w:t xml:space="preserve"> statyti spektaklius, bet </w:t>
      </w:r>
      <w:r w:rsidR="0074287D" w:rsidRPr="009F4DD1">
        <w:rPr>
          <w:rFonts w:ascii="Times New Roman" w:hAnsi="Times New Roman" w:cs="Times New Roman"/>
          <w:sz w:val="24"/>
        </w:rPr>
        <w:t xml:space="preserve">likimas </w:t>
      </w:r>
      <w:r w:rsidRPr="009F4DD1">
        <w:rPr>
          <w:rFonts w:ascii="Times New Roman" w:hAnsi="Times New Roman" w:cs="Times New Roman"/>
          <w:sz w:val="24"/>
        </w:rPr>
        <w:t xml:space="preserve">nubloškė į </w:t>
      </w:r>
      <w:r w:rsidR="0074287D" w:rsidRPr="009F4DD1">
        <w:rPr>
          <w:rFonts w:ascii="Times New Roman" w:hAnsi="Times New Roman" w:cs="Times New Roman"/>
          <w:sz w:val="24"/>
        </w:rPr>
        <w:t>Rokiškį,</w:t>
      </w:r>
      <w:r w:rsidRPr="009F4DD1">
        <w:rPr>
          <w:rFonts w:ascii="Times New Roman" w:hAnsi="Times New Roman" w:cs="Times New Roman"/>
          <w:sz w:val="24"/>
        </w:rPr>
        <w:t xml:space="preserve"> </w:t>
      </w:r>
      <w:r w:rsidR="001B79C7" w:rsidRPr="009F4DD1">
        <w:rPr>
          <w:rFonts w:ascii="Times New Roman" w:hAnsi="Times New Roman" w:cs="Times New Roman"/>
          <w:sz w:val="24"/>
        </w:rPr>
        <w:t>s</w:t>
      </w:r>
      <w:r w:rsidR="0074287D" w:rsidRPr="009F4DD1">
        <w:rPr>
          <w:rFonts w:ascii="Times New Roman" w:hAnsi="Times New Roman" w:cs="Times New Roman"/>
          <w:sz w:val="24"/>
        </w:rPr>
        <w:t>u jaunimu ten pradirbau septyn</w:t>
      </w:r>
      <w:r w:rsidR="00B058CD">
        <w:rPr>
          <w:rFonts w:ascii="Times New Roman" w:hAnsi="Times New Roman" w:cs="Times New Roman"/>
          <w:sz w:val="24"/>
        </w:rPr>
        <w:t>eriu</w:t>
      </w:r>
      <w:r w:rsidR="0074287D" w:rsidRPr="009F4DD1">
        <w:rPr>
          <w:rFonts w:ascii="Times New Roman" w:hAnsi="Times New Roman" w:cs="Times New Roman"/>
          <w:sz w:val="24"/>
        </w:rPr>
        <w:t xml:space="preserve">s </w:t>
      </w:r>
      <w:r w:rsidRPr="009F4DD1">
        <w:rPr>
          <w:rFonts w:ascii="Times New Roman" w:hAnsi="Times New Roman" w:cs="Times New Roman"/>
          <w:sz w:val="24"/>
        </w:rPr>
        <w:t>metus ir tai prisimenu</w:t>
      </w:r>
      <w:r w:rsidR="0074287D" w:rsidRPr="009F4DD1">
        <w:rPr>
          <w:rFonts w:ascii="Times New Roman" w:hAnsi="Times New Roman" w:cs="Times New Roman"/>
          <w:sz w:val="24"/>
        </w:rPr>
        <w:t>,</w:t>
      </w:r>
      <w:r w:rsidRPr="009F4DD1">
        <w:rPr>
          <w:rFonts w:ascii="Times New Roman" w:hAnsi="Times New Roman" w:cs="Times New Roman"/>
          <w:sz w:val="24"/>
        </w:rPr>
        <w:t xml:space="preserve"> kaip auksinius</w:t>
      </w:r>
      <w:r w:rsidR="0074287D" w:rsidRPr="009F4DD1">
        <w:rPr>
          <w:rFonts w:ascii="Times New Roman" w:hAnsi="Times New Roman" w:cs="Times New Roman"/>
          <w:sz w:val="24"/>
        </w:rPr>
        <w:t xml:space="preserve"> savo </w:t>
      </w:r>
      <w:r w:rsidRPr="009F4DD1">
        <w:rPr>
          <w:rFonts w:ascii="Times New Roman" w:hAnsi="Times New Roman" w:cs="Times New Roman"/>
          <w:sz w:val="24"/>
        </w:rPr>
        <w:t xml:space="preserve">gyvenimo metus. </w:t>
      </w:r>
      <w:r w:rsidR="0074287D" w:rsidRPr="009F4DD1">
        <w:rPr>
          <w:rFonts w:ascii="Times New Roman" w:hAnsi="Times New Roman" w:cs="Times New Roman"/>
          <w:sz w:val="24"/>
        </w:rPr>
        <w:t xml:space="preserve">Tai man labai daug davė ir mane formavo. Čia, svarbiausia, turėjau erdvę ir laisvę kurti. Žinoma, kažkas pavyko, kažkas mažiau pavyko. </w:t>
      </w:r>
      <w:r w:rsidRPr="009F4DD1">
        <w:rPr>
          <w:rFonts w:ascii="Times New Roman" w:hAnsi="Times New Roman" w:cs="Times New Roman"/>
          <w:sz w:val="24"/>
        </w:rPr>
        <w:t xml:space="preserve">Esmė, kad nuo to </w:t>
      </w:r>
      <w:r w:rsidRPr="009F4DD1">
        <w:rPr>
          <w:rFonts w:ascii="Times New Roman" w:hAnsi="Times New Roman" w:cs="Times New Roman"/>
          <w:i/>
          <w:sz w:val="24"/>
        </w:rPr>
        <w:t>teatriuko</w:t>
      </w:r>
      <w:r w:rsidR="0074287D" w:rsidRPr="009F4DD1">
        <w:rPr>
          <w:rFonts w:ascii="Times New Roman" w:hAnsi="Times New Roman" w:cs="Times New Roman"/>
          <w:sz w:val="24"/>
        </w:rPr>
        <w:t xml:space="preserve">, kurį pradėjau kurti, </w:t>
      </w:r>
      <w:r w:rsidRPr="009F4DD1">
        <w:rPr>
          <w:rFonts w:ascii="Times New Roman" w:hAnsi="Times New Roman" w:cs="Times New Roman"/>
          <w:sz w:val="24"/>
        </w:rPr>
        <w:t>per</w:t>
      </w:r>
      <w:r w:rsidR="0074287D" w:rsidRPr="009F4DD1">
        <w:rPr>
          <w:rFonts w:ascii="Times New Roman" w:hAnsi="Times New Roman" w:cs="Times New Roman"/>
          <w:sz w:val="24"/>
        </w:rPr>
        <w:t xml:space="preserve"> septynerius</w:t>
      </w:r>
      <w:r w:rsidRPr="009F4DD1">
        <w:rPr>
          <w:rFonts w:ascii="Times New Roman" w:hAnsi="Times New Roman" w:cs="Times New Roman"/>
          <w:sz w:val="24"/>
        </w:rPr>
        <w:t xml:space="preserve"> metus, nuo pirmos premjeros su pusė salės, mes baigėme su spektakliu „Emigrantai“, kur buvo </w:t>
      </w:r>
      <w:r w:rsidR="0074287D" w:rsidRPr="009F4DD1">
        <w:rPr>
          <w:rFonts w:ascii="Times New Roman" w:hAnsi="Times New Roman" w:cs="Times New Roman"/>
          <w:sz w:val="24"/>
        </w:rPr>
        <w:t>dvylika</w:t>
      </w:r>
      <w:r w:rsidRPr="009F4DD1">
        <w:rPr>
          <w:rFonts w:ascii="Times New Roman" w:hAnsi="Times New Roman" w:cs="Times New Roman"/>
          <w:sz w:val="24"/>
        </w:rPr>
        <w:t xml:space="preserve"> </w:t>
      </w:r>
      <w:r w:rsidR="001B351F" w:rsidRPr="009F4DD1">
        <w:rPr>
          <w:rFonts w:ascii="Times New Roman" w:hAnsi="Times New Roman" w:cs="Times New Roman"/>
          <w:sz w:val="24"/>
        </w:rPr>
        <w:t xml:space="preserve">anšlaginių salių po 450 žmonių. Jo pasižiūrėti </w:t>
      </w:r>
      <w:r w:rsidRPr="009F4DD1">
        <w:rPr>
          <w:rFonts w:ascii="Times New Roman" w:hAnsi="Times New Roman" w:cs="Times New Roman"/>
          <w:sz w:val="24"/>
        </w:rPr>
        <w:t>važiavo visa Panevėžio apsk</w:t>
      </w:r>
      <w:r w:rsidR="001B351F" w:rsidRPr="009F4DD1">
        <w:rPr>
          <w:rFonts w:ascii="Times New Roman" w:hAnsi="Times New Roman" w:cs="Times New Roman"/>
          <w:sz w:val="24"/>
        </w:rPr>
        <w:t xml:space="preserve">ritis, buvo kažkas fenomenalaus. </w:t>
      </w:r>
      <w:r w:rsidR="00A716BA" w:rsidRPr="009F4DD1">
        <w:rPr>
          <w:rFonts w:ascii="Times New Roman" w:hAnsi="Times New Roman" w:cs="Times New Roman"/>
          <w:sz w:val="24"/>
        </w:rPr>
        <w:t>Žinoma, k</w:t>
      </w:r>
      <w:r w:rsidRPr="009F4DD1">
        <w:rPr>
          <w:rFonts w:ascii="Times New Roman" w:hAnsi="Times New Roman" w:cs="Times New Roman"/>
          <w:sz w:val="24"/>
        </w:rPr>
        <w:t xml:space="preserve">artu su savo </w:t>
      </w:r>
      <w:r w:rsidR="00C741DC" w:rsidRPr="009F4DD1">
        <w:rPr>
          <w:rFonts w:ascii="Times New Roman" w:hAnsi="Times New Roman" w:cs="Times New Roman"/>
          <w:sz w:val="24"/>
        </w:rPr>
        <w:t>aktoriais suaugome, j</w:t>
      </w:r>
      <w:r w:rsidRPr="009F4DD1">
        <w:rPr>
          <w:rFonts w:ascii="Times New Roman" w:hAnsi="Times New Roman" w:cs="Times New Roman"/>
          <w:sz w:val="24"/>
        </w:rPr>
        <w:t>ie tapo studentai</w:t>
      </w:r>
      <w:r w:rsidR="00A716BA" w:rsidRPr="009F4DD1">
        <w:rPr>
          <w:rFonts w:ascii="Times New Roman" w:hAnsi="Times New Roman" w:cs="Times New Roman"/>
          <w:sz w:val="24"/>
        </w:rPr>
        <w:t>s</w:t>
      </w:r>
      <w:r w:rsidRPr="009F4DD1">
        <w:rPr>
          <w:rFonts w:ascii="Times New Roman" w:hAnsi="Times New Roman" w:cs="Times New Roman"/>
          <w:sz w:val="24"/>
        </w:rPr>
        <w:t xml:space="preserve">, </w:t>
      </w:r>
      <w:r w:rsidR="00A716BA" w:rsidRPr="009F4DD1">
        <w:rPr>
          <w:rFonts w:ascii="Times New Roman" w:hAnsi="Times New Roman" w:cs="Times New Roman"/>
          <w:sz w:val="24"/>
        </w:rPr>
        <w:t>aš</w:t>
      </w:r>
      <w:r w:rsidRPr="009F4DD1">
        <w:rPr>
          <w:rFonts w:ascii="Times New Roman" w:hAnsi="Times New Roman" w:cs="Times New Roman"/>
          <w:sz w:val="24"/>
        </w:rPr>
        <w:t xml:space="preserve"> jutau, kad užlipau </w:t>
      </w:r>
      <w:r w:rsidR="00A716BA" w:rsidRPr="009F4DD1">
        <w:rPr>
          <w:rFonts w:ascii="Times New Roman" w:hAnsi="Times New Roman" w:cs="Times New Roman"/>
          <w:sz w:val="24"/>
        </w:rPr>
        <w:t xml:space="preserve">ant aukščiausio </w:t>
      </w:r>
      <w:r w:rsidRPr="009F4DD1">
        <w:rPr>
          <w:rFonts w:ascii="Times New Roman" w:hAnsi="Times New Roman" w:cs="Times New Roman"/>
          <w:sz w:val="24"/>
        </w:rPr>
        <w:t xml:space="preserve">Rokiškyje </w:t>
      </w:r>
      <w:r w:rsidR="00A716BA" w:rsidRPr="009F4DD1">
        <w:rPr>
          <w:rFonts w:ascii="Times New Roman" w:hAnsi="Times New Roman" w:cs="Times New Roman"/>
          <w:sz w:val="24"/>
        </w:rPr>
        <w:t>esančio</w:t>
      </w:r>
      <w:r w:rsidR="00C741DC" w:rsidRPr="009F4DD1">
        <w:rPr>
          <w:rFonts w:ascii="Times New Roman" w:hAnsi="Times New Roman" w:cs="Times New Roman"/>
          <w:sz w:val="24"/>
        </w:rPr>
        <w:t xml:space="preserve"> devynaukščio. P</w:t>
      </w:r>
      <w:r w:rsidR="00A716BA" w:rsidRPr="009F4DD1">
        <w:rPr>
          <w:rFonts w:ascii="Times New Roman" w:hAnsi="Times New Roman" w:cs="Times New Roman"/>
          <w:sz w:val="24"/>
        </w:rPr>
        <w:t>ajutau</w:t>
      </w:r>
      <w:r w:rsidRPr="009F4DD1">
        <w:rPr>
          <w:rFonts w:ascii="Times New Roman" w:hAnsi="Times New Roman" w:cs="Times New Roman"/>
          <w:sz w:val="24"/>
        </w:rPr>
        <w:t xml:space="preserve">, kad </w:t>
      </w:r>
      <w:r w:rsidR="00A716BA" w:rsidRPr="009F4DD1">
        <w:rPr>
          <w:rFonts w:ascii="Times New Roman" w:hAnsi="Times New Roman" w:cs="Times New Roman"/>
          <w:sz w:val="24"/>
        </w:rPr>
        <w:t xml:space="preserve">žiūrovams įdomus ir reikalingas mano pasirinktas kelias, kūryba, norėjosi pabandyti daugiau, tad po truputį atėjau iki ten, kur esu dabar. </w:t>
      </w:r>
    </w:p>
    <w:p w:rsidR="005E1AB3" w:rsidRPr="009F4DD1" w:rsidRDefault="00B058CD" w:rsidP="009F4DD1">
      <w:pPr>
        <w:spacing w:line="360" w:lineRule="auto"/>
        <w:jc w:val="both"/>
        <w:rPr>
          <w:rFonts w:ascii="Times New Roman" w:hAnsi="Times New Roman" w:cs="Times New Roman"/>
          <w:b/>
          <w:sz w:val="24"/>
        </w:rPr>
      </w:pPr>
      <w:r>
        <w:rPr>
          <w:rFonts w:ascii="Times New Roman" w:hAnsi="Times New Roman" w:cs="Times New Roman"/>
          <w:b/>
          <w:sz w:val="24"/>
        </w:rPr>
        <w:t>O ar reikėjo kaip nors tau tr</w:t>
      </w:r>
      <w:r w:rsidR="00D86BB9" w:rsidRPr="009F4DD1">
        <w:rPr>
          <w:rFonts w:ascii="Times New Roman" w:hAnsi="Times New Roman" w:cs="Times New Roman"/>
          <w:b/>
          <w:sz w:val="24"/>
        </w:rPr>
        <w:t>ansformuotis iš teatro į kino režisierių?</w:t>
      </w:r>
    </w:p>
    <w:p w:rsidR="005E1AB3" w:rsidRPr="009F4DD1" w:rsidRDefault="005E1AB3" w:rsidP="009F4DD1">
      <w:pPr>
        <w:spacing w:line="360" w:lineRule="auto"/>
        <w:jc w:val="both"/>
        <w:rPr>
          <w:rFonts w:ascii="Times New Roman" w:hAnsi="Times New Roman" w:cs="Times New Roman"/>
          <w:sz w:val="24"/>
        </w:rPr>
      </w:pPr>
      <w:r w:rsidRPr="009F4DD1">
        <w:rPr>
          <w:rFonts w:ascii="Times New Roman" w:hAnsi="Times New Roman" w:cs="Times New Roman"/>
          <w:sz w:val="24"/>
        </w:rPr>
        <w:t xml:space="preserve">Man atrodo, kad aš po </w:t>
      </w:r>
      <w:r w:rsidR="00F26284" w:rsidRPr="009F4DD1">
        <w:rPr>
          <w:rFonts w:ascii="Times New Roman" w:hAnsi="Times New Roman" w:cs="Times New Roman"/>
          <w:sz w:val="24"/>
        </w:rPr>
        <w:t xml:space="preserve">beveik šešerių metų studijų nejaučiau, kad išeinu režisierius. </w:t>
      </w:r>
      <w:r w:rsidR="00F26284" w:rsidRPr="00A957D9">
        <w:rPr>
          <w:rFonts w:ascii="Times New Roman" w:hAnsi="Times New Roman" w:cs="Times New Roman"/>
          <w:i/>
          <w:sz w:val="24"/>
        </w:rPr>
        <w:t>Kažkoks</w:t>
      </w:r>
      <w:r w:rsidR="00F26284" w:rsidRPr="009F4DD1">
        <w:rPr>
          <w:rFonts w:ascii="Times New Roman" w:hAnsi="Times New Roman" w:cs="Times New Roman"/>
          <w:sz w:val="24"/>
        </w:rPr>
        <w:t xml:space="preserve"> teatro </w:t>
      </w:r>
      <w:r w:rsidR="00F26284" w:rsidRPr="00A957D9">
        <w:rPr>
          <w:rFonts w:ascii="Times New Roman" w:hAnsi="Times New Roman" w:cs="Times New Roman"/>
          <w:i/>
          <w:sz w:val="24"/>
        </w:rPr>
        <w:t>kažkas</w:t>
      </w:r>
      <w:r w:rsidR="00F26284" w:rsidRPr="009F4DD1">
        <w:rPr>
          <w:rFonts w:ascii="Times New Roman" w:hAnsi="Times New Roman" w:cs="Times New Roman"/>
          <w:sz w:val="24"/>
        </w:rPr>
        <w:t>. I</w:t>
      </w:r>
      <w:r w:rsidRPr="009F4DD1">
        <w:rPr>
          <w:rFonts w:ascii="Times New Roman" w:hAnsi="Times New Roman" w:cs="Times New Roman"/>
          <w:sz w:val="24"/>
        </w:rPr>
        <w:t>ki šios dienos vis d</w:t>
      </w:r>
      <w:r w:rsidR="00F26284" w:rsidRPr="009F4DD1">
        <w:rPr>
          <w:rFonts w:ascii="Times New Roman" w:hAnsi="Times New Roman" w:cs="Times New Roman"/>
          <w:sz w:val="24"/>
        </w:rPr>
        <w:t>ar sau galvoju,</w:t>
      </w:r>
      <w:r w:rsidRPr="009F4DD1">
        <w:rPr>
          <w:rFonts w:ascii="Times New Roman" w:hAnsi="Times New Roman" w:cs="Times New Roman"/>
          <w:sz w:val="24"/>
        </w:rPr>
        <w:t xml:space="preserve"> kada </w:t>
      </w:r>
      <w:r w:rsidR="00F26284" w:rsidRPr="009F4DD1">
        <w:rPr>
          <w:rFonts w:ascii="Times New Roman" w:hAnsi="Times New Roman" w:cs="Times New Roman"/>
          <w:sz w:val="24"/>
        </w:rPr>
        <w:t xml:space="preserve">gi </w:t>
      </w:r>
      <w:r w:rsidRPr="009F4DD1">
        <w:rPr>
          <w:rFonts w:ascii="Times New Roman" w:hAnsi="Times New Roman" w:cs="Times New Roman"/>
          <w:sz w:val="24"/>
        </w:rPr>
        <w:t>aš galėsiu pasakyti, kad aš esu režisierius.</w:t>
      </w:r>
      <w:r w:rsidR="00D86BB9" w:rsidRPr="009F4DD1">
        <w:rPr>
          <w:rFonts w:ascii="Times New Roman" w:hAnsi="Times New Roman" w:cs="Times New Roman"/>
          <w:sz w:val="24"/>
        </w:rPr>
        <w:t xml:space="preserve"> Visų pirma, t</w:t>
      </w:r>
      <w:r w:rsidR="00F26284" w:rsidRPr="009F4DD1">
        <w:rPr>
          <w:rFonts w:ascii="Times New Roman" w:hAnsi="Times New Roman" w:cs="Times New Roman"/>
          <w:sz w:val="24"/>
        </w:rPr>
        <w:t>ai reikia s</w:t>
      </w:r>
      <w:r w:rsidR="00D86BB9" w:rsidRPr="009F4DD1">
        <w:rPr>
          <w:rFonts w:ascii="Times New Roman" w:hAnsi="Times New Roman" w:cs="Times New Roman"/>
          <w:sz w:val="24"/>
        </w:rPr>
        <w:t>au pripažinti</w:t>
      </w:r>
      <w:r w:rsidRPr="009F4DD1">
        <w:rPr>
          <w:rFonts w:ascii="Times New Roman" w:hAnsi="Times New Roman" w:cs="Times New Roman"/>
          <w:sz w:val="24"/>
        </w:rPr>
        <w:t xml:space="preserve">. Ir man atrodo, kad aš iki </w:t>
      </w:r>
      <w:r w:rsidR="00F26284" w:rsidRPr="009F4DD1">
        <w:rPr>
          <w:rFonts w:ascii="Times New Roman" w:hAnsi="Times New Roman" w:cs="Times New Roman"/>
          <w:sz w:val="24"/>
        </w:rPr>
        <w:t>to</w:t>
      </w:r>
      <w:r w:rsidRPr="009F4DD1">
        <w:rPr>
          <w:rFonts w:ascii="Times New Roman" w:hAnsi="Times New Roman" w:cs="Times New Roman"/>
          <w:sz w:val="24"/>
        </w:rPr>
        <w:t xml:space="preserve"> dar </w:t>
      </w:r>
      <w:r w:rsidR="00F26284" w:rsidRPr="009F4DD1">
        <w:rPr>
          <w:rFonts w:ascii="Times New Roman" w:hAnsi="Times New Roman" w:cs="Times New Roman"/>
          <w:sz w:val="24"/>
        </w:rPr>
        <w:t xml:space="preserve">tik </w:t>
      </w:r>
      <w:r w:rsidRPr="009F4DD1">
        <w:rPr>
          <w:rFonts w:ascii="Times New Roman" w:hAnsi="Times New Roman" w:cs="Times New Roman"/>
          <w:sz w:val="24"/>
        </w:rPr>
        <w:t xml:space="preserve">einu. </w:t>
      </w:r>
    </w:p>
    <w:p w:rsidR="00520D80" w:rsidRPr="009F4DD1" w:rsidRDefault="00F00C16"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lastRenderedPageBreak/>
        <w:t>O manai įmanoma pasiekti tą finišo tiesiąją?</w:t>
      </w:r>
    </w:p>
    <w:p w:rsidR="005E1AB3" w:rsidRPr="009F4DD1" w:rsidRDefault="00C050CE" w:rsidP="009F4DD1">
      <w:pPr>
        <w:spacing w:line="360" w:lineRule="auto"/>
        <w:jc w:val="both"/>
        <w:rPr>
          <w:rFonts w:ascii="Times New Roman" w:hAnsi="Times New Roman" w:cs="Times New Roman"/>
          <w:sz w:val="24"/>
        </w:rPr>
      </w:pPr>
      <w:r w:rsidRPr="009F4DD1">
        <w:rPr>
          <w:rFonts w:ascii="Times New Roman" w:hAnsi="Times New Roman" w:cs="Times New Roman"/>
          <w:sz w:val="24"/>
        </w:rPr>
        <w:t>Nesuvokiu dar</w:t>
      </w:r>
      <w:r w:rsidR="00520D80" w:rsidRPr="009F4DD1">
        <w:rPr>
          <w:rFonts w:ascii="Times New Roman" w:hAnsi="Times New Roman" w:cs="Times New Roman"/>
          <w:sz w:val="24"/>
        </w:rPr>
        <w:t>. P</w:t>
      </w:r>
      <w:r w:rsidRPr="009F4DD1">
        <w:rPr>
          <w:rFonts w:ascii="Times New Roman" w:hAnsi="Times New Roman" w:cs="Times New Roman"/>
          <w:sz w:val="24"/>
        </w:rPr>
        <w:t>ats</w:t>
      </w:r>
      <w:r w:rsidR="00520D80" w:rsidRPr="009F4DD1">
        <w:rPr>
          <w:rFonts w:ascii="Times New Roman" w:hAnsi="Times New Roman" w:cs="Times New Roman"/>
          <w:sz w:val="24"/>
        </w:rPr>
        <w:t xml:space="preserve"> sau aš dar netapau režisieriumi,</w:t>
      </w:r>
      <w:r w:rsidRPr="009F4DD1">
        <w:rPr>
          <w:rFonts w:ascii="Times New Roman" w:hAnsi="Times New Roman" w:cs="Times New Roman"/>
          <w:sz w:val="24"/>
        </w:rPr>
        <w:t xml:space="preserve"> man atrodo tai yra darbai</w:t>
      </w:r>
      <w:r w:rsidR="000C231B" w:rsidRPr="009F4DD1">
        <w:rPr>
          <w:rFonts w:ascii="Times New Roman" w:hAnsi="Times New Roman" w:cs="Times New Roman"/>
          <w:sz w:val="24"/>
        </w:rPr>
        <w:t>, k</w:t>
      </w:r>
      <w:r w:rsidRPr="009F4DD1">
        <w:rPr>
          <w:rFonts w:ascii="Times New Roman" w:hAnsi="Times New Roman" w:cs="Times New Roman"/>
          <w:sz w:val="24"/>
        </w:rPr>
        <w:t xml:space="preserve">uo jie svaresni, kuo jie turtingesni, ne finansine prasme, </w:t>
      </w:r>
      <w:r w:rsidR="00807AB5" w:rsidRPr="009F4DD1">
        <w:rPr>
          <w:rFonts w:ascii="Times New Roman" w:hAnsi="Times New Roman" w:cs="Times New Roman"/>
          <w:sz w:val="24"/>
        </w:rPr>
        <w:t>bet vertybėmis,</w:t>
      </w:r>
      <w:r w:rsidRPr="009F4DD1">
        <w:rPr>
          <w:rFonts w:ascii="Times New Roman" w:hAnsi="Times New Roman" w:cs="Times New Roman"/>
          <w:sz w:val="24"/>
        </w:rPr>
        <w:t xml:space="preserve"> tuo tu labiau nusipelnai būti režisieriumi. Man atrodo, tas kelias gal dar bus pakankamai ilgas</w:t>
      </w:r>
      <w:r w:rsidR="00CC5B93" w:rsidRPr="009F4DD1">
        <w:rPr>
          <w:rFonts w:ascii="Times New Roman" w:hAnsi="Times New Roman" w:cs="Times New Roman"/>
          <w:sz w:val="24"/>
        </w:rPr>
        <w:t>,</w:t>
      </w:r>
      <w:r w:rsidRPr="009F4DD1">
        <w:rPr>
          <w:rFonts w:ascii="Times New Roman" w:hAnsi="Times New Roman" w:cs="Times New Roman"/>
          <w:sz w:val="24"/>
        </w:rPr>
        <w:t xml:space="preserve"> jeigu aš juo eisiu, jeigu nesulūšiu. Nes kai kurie darbai laužo. </w:t>
      </w:r>
    </w:p>
    <w:p w:rsidR="00E169F8" w:rsidRPr="009F4DD1" w:rsidRDefault="00E169F8" w:rsidP="009F4DD1">
      <w:pPr>
        <w:spacing w:line="360" w:lineRule="auto"/>
        <w:jc w:val="both"/>
        <w:rPr>
          <w:rFonts w:ascii="Times New Roman" w:hAnsi="Times New Roman" w:cs="Times New Roman"/>
          <w:sz w:val="24"/>
        </w:rPr>
      </w:pPr>
      <w:r w:rsidRPr="009F4DD1">
        <w:rPr>
          <w:rFonts w:ascii="Times New Roman" w:hAnsi="Times New Roman" w:cs="Times New Roman"/>
          <w:sz w:val="24"/>
        </w:rPr>
        <w:t>Aš nebijau klysti, man tai yra kažkokia motyvacija, atrandi ką nors naujo, kažką kitaip. Tu pajauti, kad ir tai galima išgyventi ir tai po to tampa tavo dalimi. „Širdyse“ taip pat yra klaidų, kur man skauda širdį, kur aš su jom</w:t>
      </w:r>
      <w:r w:rsidR="0047302E">
        <w:rPr>
          <w:rFonts w:ascii="Times New Roman" w:hAnsi="Times New Roman" w:cs="Times New Roman"/>
          <w:sz w:val="24"/>
        </w:rPr>
        <w:t>is</w:t>
      </w:r>
      <w:r w:rsidRPr="009F4DD1">
        <w:rPr>
          <w:rFonts w:ascii="Times New Roman" w:hAnsi="Times New Roman" w:cs="Times New Roman"/>
          <w:sz w:val="24"/>
        </w:rPr>
        <w:t xml:space="preserve"> turėsiu susitaikyti, susigyventi, bet iš kitos pusės galvoju, jeigu duos likimas kurti </w:t>
      </w:r>
      <w:r w:rsidR="0047302E">
        <w:rPr>
          <w:rFonts w:ascii="Times New Roman" w:hAnsi="Times New Roman" w:cs="Times New Roman"/>
          <w:sz w:val="24"/>
        </w:rPr>
        <w:t>trisdešimtą</w:t>
      </w:r>
      <w:r w:rsidRPr="009F4DD1">
        <w:rPr>
          <w:rFonts w:ascii="Times New Roman" w:hAnsi="Times New Roman" w:cs="Times New Roman"/>
          <w:sz w:val="24"/>
        </w:rPr>
        <w:t xml:space="preserve"> filmą būnant </w:t>
      </w:r>
      <w:r w:rsidR="0047302E">
        <w:rPr>
          <w:rFonts w:ascii="Times New Roman" w:hAnsi="Times New Roman" w:cs="Times New Roman"/>
          <w:sz w:val="24"/>
        </w:rPr>
        <w:t xml:space="preserve">septyniasdešimties </w:t>
      </w:r>
      <w:r w:rsidRPr="009F4DD1">
        <w:rPr>
          <w:rFonts w:ascii="Times New Roman" w:hAnsi="Times New Roman" w:cs="Times New Roman"/>
          <w:sz w:val="24"/>
        </w:rPr>
        <w:t xml:space="preserve">metų, net neabejoju, kad bus klaidų. Kitokių, gal dar didesnės, gal dar skaudesnės, bet jos bus. Ir kol bus tos klaidos, tol eisiu aš link režisieriaus vardo. O kai nebebus, tada turbūt tada jau bus baigta. </w:t>
      </w:r>
    </w:p>
    <w:p w:rsidR="00E169F8" w:rsidRPr="009F4DD1" w:rsidRDefault="00E169F8"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t xml:space="preserve">Tu teigi, kad „jeigu tu pradedi kurti jau galvodamas kiek tu uždirbsi ir kad nusipirksi naują mašiną, butą, tai vadinasi, tai jau nebėra kūryba, tu esi verslininkas“. O </w:t>
      </w:r>
      <w:r w:rsidR="008A56AA">
        <w:rPr>
          <w:rFonts w:ascii="Times New Roman" w:hAnsi="Times New Roman" w:cs="Times New Roman"/>
          <w:b/>
          <w:sz w:val="24"/>
        </w:rPr>
        <w:t>kurt</w:t>
      </w:r>
      <w:r w:rsidRPr="009F4DD1">
        <w:rPr>
          <w:rFonts w:ascii="Times New Roman" w:hAnsi="Times New Roman" w:cs="Times New Roman"/>
          <w:b/>
          <w:sz w:val="24"/>
        </w:rPr>
        <w:t xml:space="preserve"> tu save </w:t>
      </w:r>
      <w:proofErr w:type="spellStart"/>
      <w:r w:rsidRPr="009F4DD1">
        <w:rPr>
          <w:rFonts w:ascii="Times New Roman" w:hAnsi="Times New Roman" w:cs="Times New Roman"/>
          <w:b/>
          <w:sz w:val="24"/>
        </w:rPr>
        <w:t>pozicionuoji</w:t>
      </w:r>
      <w:proofErr w:type="spellEnd"/>
      <w:r w:rsidRPr="009F4DD1">
        <w:rPr>
          <w:rFonts w:ascii="Times New Roman" w:hAnsi="Times New Roman" w:cs="Times New Roman"/>
          <w:b/>
          <w:sz w:val="24"/>
        </w:rPr>
        <w:t>? Kažkur per vidury? Juk verslas reikalingas, norint užsitikrinti galimybes ir erdvę kurti toliau.</w:t>
      </w:r>
    </w:p>
    <w:p w:rsidR="00E11C5A" w:rsidRPr="009F4DD1" w:rsidRDefault="008E223C" w:rsidP="009F4DD1">
      <w:pPr>
        <w:spacing w:line="360" w:lineRule="auto"/>
        <w:jc w:val="both"/>
        <w:rPr>
          <w:rFonts w:ascii="Times New Roman" w:hAnsi="Times New Roman" w:cs="Times New Roman"/>
          <w:sz w:val="24"/>
        </w:rPr>
      </w:pPr>
      <w:r w:rsidRPr="009F4DD1">
        <w:rPr>
          <w:rFonts w:ascii="Times New Roman" w:hAnsi="Times New Roman" w:cs="Times New Roman"/>
          <w:sz w:val="24"/>
        </w:rPr>
        <w:t>Aš nežinau</w:t>
      </w:r>
      <w:r w:rsidR="00C61ACE" w:rsidRPr="009F4DD1">
        <w:rPr>
          <w:rFonts w:ascii="Times New Roman" w:hAnsi="Times New Roman" w:cs="Times New Roman"/>
          <w:sz w:val="24"/>
        </w:rPr>
        <w:t>…. I</w:t>
      </w:r>
      <w:r w:rsidRPr="009F4DD1">
        <w:rPr>
          <w:rFonts w:ascii="Times New Roman" w:hAnsi="Times New Roman" w:cs="Times New Roman"/>
          <w:sz w:val="24"/>
        </w:rPr>
        <w:t>eškojau</w:t>
      </w:r>
      <w:r w:rsidR="00C61ACE" w:rsidRPr="009F4DD1">
        <w:rPr>
          <w:rFonts w:ascii="Times New Roman" w:hAnsi="Times New Roman" w:cs="Times New Roman"/>
          <w:sz w:val="24"/>
        </w:rPr>
        <w:t xml:space="preserve"> savyje atsakym</w:t>
      </w:r>
      <w:r w:rsidR="00762B00" w:rsidRPr="009F4DD1">
        <w:rPr>
          <w:rFonts w:ascii="Times New Roman" w:hAnsi="Times New Roman" w:cs="Times New Roman"/>
          <w:sz w:val="24"/>
        </w:rPr>
        <w:t>ų</w:t>
      </w:r>
      <w:r w:rsidR="00C61ACE" w:rsidRPr="009F4DD1">
        <w:rPr>
          <w:rFonts w:ascii="Times New Roman" w:hAnsi="Times New Roman" w:cs="Times New Roman"/>
          <w:sz w:val="24"/>
        </w:rPr>
        <w:t xml:space="preserve">, kas vyksta ir kas įvyko, po to, kokius skaičius, susijusius su „Širdimis“ matau dabar. </w:t>
      </w:r>
      <w:r w:rsidRPr="009F4DD1">
        <w:rPr>
          <w:rFonts w:ascii="Times New Roman" w:hAnsi="Times New Roman" w:cs="Times New Roman"/>
          <w:sz w:val="24"/>
        </w:rPr>
        <w:t>Tris metus tu spaudi</w:t>
      </w:r>
      <w:r w:rsidR="00C40D6A" w:rsidRPr="009F4DD1">
        <w:rPr>
          <w:rFonts w:ascii="Times New Roman" w:hAnsi="Times New Roman" w:cs="Times New Roman"/>
          <w:sz w:val="24"/>
        </w:rPr>
        <w:t xml:space="preserve"> kūrybinį </w:t>
      </w:r>
      <w:proofErr w:type="spellStart"/>
      <w:r w:rsidR="00C40D6A" w:rsidRPr="009F4DD1">
        <w:rPr>
          <w:rFonts w:ascii="Times New Roman" w:hAnsi="Times New Roman" w:cs="Times New Roman"/>
          <w:sz w:val="24"/>
        </w:rPr>
        <w:t>gazą</w:t>
      </w:r>
      <w:proofErr w:type="spellEnd"/>
      <w:r w:rsidRPr="009F4DD1">
        <w:rPr>
          <w:rFonts w:ascii="Times New Roman" w:hAnsi="Times New Roman" w:cs="Times New Roman"/>
          <w:sz w:val="24"/>
        </w:rPr>
        <w:t xml:space="preserve"> iki dugno, negalvodamas apie </w:t>
      </w:r>
      <w:r w:rsidR="00C40D6A" w:rsidRPr="009F4DD1">
        <w:rPr>
          <w:rFonts w:ascii="Times New Roman" w:hAnsi="Times New Roman" w:cs="Times New Roman"/>
          <w:sz w:val="24"/>
        </w:rPr>
        <w:t>pasekmes</w:t>
      </w:r>
      <w:r w:rsidRPr="009F4DD1">
        <w:rPr>
          <w:rFonts w:ascii="Times New Roman" w:hAnsi="Times New Roman" w:cs="Times New Roman"/>
          <w:sz w:val="24"/>
        </w:rPr>
        <w:t>, neskaičiuoji</w:t>
      </w:r>
      <w:r w:rsidR="00C40D6A" w:rsidRPr="009F4DD1">
        <w:rPr>
          <w:rFonts w:ascii="Times New Roman" w:hAnsi="Times New Roman" w:cs="Times New Roman"/>
          <w:sz w:val="24"/>
        </w:rPr>
        <w:t>. T</w:t>
      </w:r>
      <w:r w:rsidRPr="009F4DD1">
        <w:rPr>
          <w:rFonts w:ascii="Times New Roman" w:hAnsi="Times New Roman" w:cs="Times New Roman"/>
          <w:sz w:val="24"/>
        </w:rPr>
        <w:t>u darai viską, kad išgautum kiek įm</w:t>
      </w:r>
      <w:r w:rsidR="00C40D6A" w:rsidRPr="009F4DD1">
        <w:rPr>
          <w:rFonts w:ascii="Times New Roman" w:hAnsi="Times New Roman" w:cs="Times New Roman"/>
          <w:sz w:val="24"/>
        </w:rPr>
        <w:t xml:space="preserve">anoma tai dienai </w:t>
      </w:r>
      <w:r w:rsidRPr="009F4DD1">
        <w:rPr>
          <w:rFonts w:ascii="Times New Roman" w:hAnsi="Times New Roman" w:cs="Times New Roman"/>
          <w:sz w:val="24"/>
        </w:rPr>
        <w:t>didesnę kokybę, tiek kino, tiek pačios prasmės, ką tu darai</w:t>
      </w:r>
      <w:r w:rsidR="00C56ACB" w:rsidRPr="009F4DD1">
        <w:rPr>
          <w:rFonts w:ascii="Times New Roman" w:hAnsi="Times New Roman" w:cs="Times New Roman"/>
          <w:sz w:val="24"/>
        </w:rPr>
        <w:t xml:space="preserve">. Ateina ta diena, </w:t>
      </w:r>
      <w:r w:rsidR="00C40D6A" w:rsidRPr="009F4DD1">
        <w:rPr>
          <w:rFonts w:ascii="Times New Roman" w:hAnsi="Times New Roman" w:cs="Times New Roman"/>
          <w:sz w:val="24"/>
        </w:rPr>
        <w:t>kuomet</w:t>
      </w:r>
      <w:r w:rsidR="00C56ACB" w:rsidRPr="009F4DD1">
        <w:rPr>
          <w:rFonts w:ascii="Times New Roman" w:hAnsi="Times New Roman" w:cs="Times New Roman"/>
          <w:sz w:val="24"/>
        </w:rPr>
        <w:t xml:space="preserve"> supranti, kur</w:t>
      </w:r>
      <w:r w:rsidR="00C40D6A" w:rsidRPr="009F4DD1">
        <w:rPr>
          <w:rFonts w:ascii="Times New Roman" w:hAnsi="Times New Roman" w:cs="Times New Roman"/>
          <w:sz w:val="24"/>
        </w:rPr>
        <w:t xml:space="preserve"> tu įklimpai, ką tu prisidirbai. B</w:t>
      </w:r>
      <w:r w:rsidR="00C56ACB" w:rsidRPr="009F4DD1">
        <w:rPr>
          <w:rFonts w:ascii="Times New Roman" w:hAnsi="Times New Roman" w:cs="Times New Roman"/>
          <w:sz w:val="24"/>
        </w:rPr>
        <w:t>et</w:t>
      </w:r>
      <w:r w:rsidR="00E11C5A" w:rsidRPr="009F4DD1">
        <w:rPr>
          <w:rFonts w:ascii="Times New Roman" w:hAnsi="Times New Roman" w:cs="Times New Roman"/>
          <w:sz w:val="24"/>
        </w:rPr>
        <w:t xml:space="preserve"> </w:t>
      </w:r>
      <w:r w:rsidR="00C56ACB" w:rsidRPr="009F4DD1">
        <w:rPr>
          <w:rFonts w:ascii="Times New Roman" w:hAnsi="Times New Roman" w:cs="Times New Roman"/>
          <w:sz w:val="24"/>
        </w:rPr>
        <w:t xml:space="preserve">aš </w:t>
      </w:r>
      <w:r w:rsidR="00E11C5A" w:rsidRPr="009F4DD1">
        <w:rPr>
          <w:rFonts w:ascii="Times New Roman" w:hAnsi="Times New Roman" w:cs="Times New Roman"/>
          <w:sz w:val="24"/>
        </w:rPr>
        <w:t xml:space="preserve">supratau, kad </w:t>
      </w:r>
      <w:r w:rsidR="00C56ACB" w:rsidRPr="009F4DD1">
        <w:rPr>
          <w:rFonts w:ascii="Times New Roman" w:hAnsi="Times New Roman" w:cs="Times New Roman"/>
          <w:sz w:val="24"/>
        </w:rPr>
        <w:t xml:space="preserve">dvasiškai, morališkai tapau milijonierius. </w:t>
      </w:r>
      <w:r w:rsidR="001E0825" w:rsidRPr="009F4DD1">
        <w:rPr>
          <w:rFonts w:ascii="Times New Roman" w:hAnsi="Times New Roman" w:cs="Times New Roman"/>
          <w:sz w:val="24"/>
        </w:rPr>
        <w:t xml:space="preserve">Turtas dirbti su Rolandu Kazlu, Liubomiru Laucevičiumi, Algirdu Gradausku, tuometiniais antro kurso </w:t>
      </w:r>
      <w:r w:rsidR="005E2DFC">
        <w:rPr>
          <w:rFonts w:ascii="Times New Roman" w:hAnsi="Times New Roman" w:cs="Times New Roman"/>
          <w:sz w:val="24"/>
        </w:rPr>
        <w:t xml:space="preserve">akademijos </w:t>
      </w:r>
      <w:r w:rsidR="001E0825" w:rsidRPr="009F4DD1">
        <w:rPr>
          <w:rFonts w:ascii="Times New Roman" w:hAnsi="Times New Roman" w:cs="Times New Roman"/>
          <w:sz w:val="24"/>
        </w:rPr>
        <w:t xml:space="preserve">studentais. Man darbas su jaunimu yra didelis turtas, neslėpsiu. </w:t>
      </w:r>
      <w:r w:rsidR="00E11C5A" w:rsidRPr="009F4DD1">
        <w:rPr>
          <w:rFonts w:ascii="Times New Roman" w:hAnsi="Times New Roman" w:cs="Times New Roman"/>
          <w:sz w:val="24"/>
        </w:rPr>
        <w:t>Fin</w:t>
      </w:r>
      <w:r w:rsidR="00B449A7" w:rsidRPr="009F4DD1">
        <w:rPr>
          <w:rFonts w:ascii="Times New Roman" w:hAnsi="Times New Roman" w:cs="Times New Roman"/>
          <w:sz w:val="24"/>
        </w:rPr>
        <w:t>ansiškai ir materialai, gal ir u</w:t>
      </w:r>
      <w:r w:rsidR="00E11C5A" w:rsidRPr="009F4DD1">
        <w:rPr>
          <w:rFonts w:ascii="Times New Roman" w:hAnsi="Times New Roman" w:cs="Times New Roman"/>
          <w:sz w:val="24"/>
        </w:rPr>
        <w:t xml:space="preserve">bagas šiai dienai esu, bet </w:t>
      </w:r>
      <w:r w:rsidR="00C56ACB" w:rsidRPr="009F4DD1">
        <w:rPr>
          <w:rFonts w:ascii="Times New Roman" w:hAnsi="Times New Roman" w:cs="Times New Roman"/>
          <w:sz w:val="24"/>
        </w:rPr>
        <w:t>man tas milijonierius ma</w:t>
      </w:r>
      <w:r w:rsidR="00E11C5A" w:rsidRPr="009F4DD1">
        <w:rPr>
          <w:rFonts w:ascii="Times New Roman" w:hAnsi="Times New Roman" w:cs="Times New Roman"/>
          <w:sz w:val="24"/>
        </w:rPr>
        <w:t xml:space="preserve">lonesnis, man atperka </w:t>
      </w:r>
      <w:r w:rsidR="00432274" w:rsidRPr="009F4DD1">
        <w:rPr>
          <w:rFonts w:ascii="Times New Roman" w:hAnsi="Times New Roman" w:cs="Times New Roman"/>
          <w:sz w:val="24"/>
        </w:rPr>
        <w:t>ubagystę</w:t>
      </w:r>
      <w:r w:rsidR="00CA4F51" w:rsidRPr="009F4DD1">
        <w:rPr>
          <w:rFonts w:ascii="Times New Roman" w:hAnsi="Times New Roman" w:cs="Times New Roman"/>
          <w:sz w:val="24"/>
        </w:rPr>
        <w:t>.</w:t>
      </w:r>
      <w:r w:rsidR="00FA6A3C" w:rsidRPr="009F4DD1">
        <w:rPr>
          <w:rFonts w:ascii="Times New Roman" w:hAnsi="Times New Roman" w:cs="Times New Roman"/>
          <w:sz w:val="24"/>
        </w:rPr>
        <w:t xml:space="preserve"> </w:t>
      </w:r>
    </w:p>
    <w:p w:rsidR="001332C3" w:rsidRPr="009F4DD1" w:rsidRDefault="00744FCB" w:rsidP="009F4DD1">
      <w:pPr>
        <w:spacing w:line="360" w:lineRule="auto"/>
        <w:jc w:val="both"/>
        <w:rPr>
          <w:rFonts w:ascii="Times New Roman" w:hAnsi="Times New Roman" w:cs="Times New Roman"/>
          <w:sz w:val="24"/>
        </w:rPr>
      </w:pPr>
      <w:r w:rsidRPr="009F4DD1">
        <w:rPr>
          <w:rFonts w:ascii="Times New Roman" w:hAnsi="Times New Roman" w:cs="Times New Roman"/>
          <w:sz w:val="24"/>
        </w:rPr>
        <w:t>Aš, pagalvojęs, žinok, nesigailiu.</w:t>
      </w:r>
      <w:r w:rsidR="00C56ACB" w:rsidRPr="009F4DD1">
        <w:rPr>
          <w:rFonts w:ascii="Times New Roman" w:hAnsi="Times New Roman" w:cs="Times New Roman"/>
          <w:sz w:val="24"/>
        </w:rPr>
        <w:t xml:space="preserve"> Jeigu reikėtų eiti vėl per naujo, net gi </w:t>
      </w:r>
      <w:r w:rsidRPr="009F4DD1">
        <w:rPr>
          <w:rFonts w:ascii="Times New Roman" w:hAnsi="Times New Roman" w:cs="Times New Roman"/>
          <w:sz w:val="24"/>
        </w:rPr>
        <w:t xml:space="preserve">žinant, kad bus tokie rezultatai, visi sakytų, </w:t>
      </w:r>
      <w:r w:rsidR="00C56ACB" w:rsidRPr="009F4DD1">
        <w:rPr>
          <w:rFonts w:ascii="Times New Roman" w:hAnsi="Times New Roman" w:cs="Times New Roman"/>
          <w:sz w:val="24"/>
        </w:rPr>
        <w:t xml:space="preserve">kad bus blogai, tu sudegsi, tau reikės kelis metus kapstytis. Manau, kad </w:t>
      </w:r>
      <w:r w:rsidRPr="009F4DD1">
        <w:rPr>
          <w:rFonts w:ascii="Times New Roman" w:hAnsi="Times New Roman" w:cs="Times New Roman"/>
          <w:sz w:val="24"/>
        </w:rPr>
        <w:t>vis tiek eičiau ir daryčiau. B</w:t>
      </w:r>
      <w:r w:rsidR="00C56ACB" w:rsidRPr="009F4DD1">
        <w:rPr>
          <w:rFonts w:ascii="Times New Roman" w:hAnsi="Times New Roman" w:cs="Times New Roman"/>
          <w:sz w:val="24"/>
        </w:rPr>
        <w:t>uvau keletoje salių, žiūrėjau filmą</w:t>
      </w:r>
      <w:r w:rsidRPr="009F4DD1">
        <w:rPr>
          <w:rFonts w:ascii="Times New Roman" w:hAnsi="Times New Roman" w:cs="Times New Roman"/>
          <w:sz w:val="24"/>
        </w:rPr>
        <w:t xml:space="preserve"> kartu su žiūrovais,</w:t>
      </w:r>
      <w:r w:rsidR="000206F3" w:rsidRPr="009F4DD1">
        <w:rPr>
          <w:rFonts w:ascii="Times New Roman" w:hAnsi="Times New Roman" w:cs="Times New Roman"/>
          <w:sz w:val="24"/>
        </w:rPr>
        <w:t xml:space="preserve"> </w:t>
      </w:r>
      <w:r w:rsidR="00C56ACB" w:rsidRPr="009F4DD1">
        <w:rPr>
          <w:rFonts w:ascii="Times New Roman" w:hAnsi="Times New Roman" w:cs="Times New Roman"/>
          <w:sz w:val="24"/>
        </w:rPr>
        <w:t>mačiau kaip žmonės reaguoja, kvėpuoja. Jie kvėpuoja taip, kaip aš norėjau</w:t>
      </w:r>
      <w:r w:rsidR="00EF0A80" w:rsidRPr="009F4DD1">
        <w:rPr>
          <w:rFonts w:ascii="Times New Roman" w:hAnsi="Times New Roman" w:cs="Times New Roman"/>
          <w:sz w:val="24"/>
        </w:rPr>
        <w:t>, t</w:t>
      </w:r>
      <w:r w:rsidR="000206F3" w:rsidRPr="009F4DD1">
        <w:rPr>
          <w:rFonts w:ascii="Times New Roman" w:hAnsi="Times New Roman" w:cs="Times New Roman"/>
          <w:sz w:val="24"/>
        </w:rPr>
        <w:t>os</w:t>
      </w:r>
      <w:r w:rsidRPr="009F4DD1">
        <w:rPr>
          <w:rFonts w:ascii="Times New Roman" w:hAnsi="Times New Roman" w:cs="Times New Roman"/>
          <w:sz w:val="24"/>
        </w:rPr>
        <w:t>e</w:t>
      </w:r>
      <w:r w:rsidR="00C56ACB" w:rsidRPr="009F4DD1">
        <w:rPr>
          <w:rFonts w:ascii="Times New Roman" w:hAnsi="Times New Roman" w:cs="Times New Roman"/>
          <w:sz w:val="24"/>
        </w:rPr>
        <w:t xml:space="preserve"> vietoje </w:t>
      </w:r>
      <w:r w:rsidRPr="009F4DD1">
        <w:rPr>
          <w:rFonts w:ascii="Times New Roman" w:hAnsi="Times New Roman" w:cs="Times New Roman"/>
          <w:sz w:val="24"/>
        </w:rPr>
        <w:t>reaguoja</w:t>
      </w:r>
      <w:r w:rsidR="00C56ACB" w:rsidRPr="009F4DD1">
        <w:rPr>
          <w:rFonts w:ascii="Times New Roman" w:hAnsi="Times New Roman" w:cs="Times New Roman"/>
          <w:sz w:val="24"/>
        </w:rPr>
        <w:t xml:space="preserve">, kur aš </w:t>
      </w:r>
      <w:r w:rsidR="000206F3" w:rsidRPr="009F4DD1">
        <w:rPr>
          <w:rFonts w:ascii="Times New Roman" w:hAnsi="Times New Roman" w:cs="Times New Roman"/>
          <w:sz w:val="24"/>
        </w:rPr>
        <w:t xml:space="preserve">ir </w:t>
      </w:r>
      <w:r w:rsidR="00C56ACB" w:rsidRPr="009F4DD1">
        <w:rPr>
          <w:rFonts w:ascii="Times New Roman" w:hAnsi="Times New Roman" w:cs="Times New Roman"/>
          <w:sz w:val="24"/>
        </w:rPr>
        <w:t xml:space="preserve">norėjau. </w:t>
      </w:r>
      <w:r w:rsidR="000206F3" w:rsidRPr="009F4DD1">
        <w:rPr>
          <w:rFonts w:ascii="Times New Roman" w:hAnsi="Times New Roman" w:cs="Times New Roman"/>
          <w:sz w:val="24"/>
        </w:rPr>
        <w:t>S</w:t>
      </w:r>
      <w:r w:rsidR="00C56ACB" w:rsidRPr="009F4DD1">
        <w:rPr>
          <w:rFonts w:ascii="Times New Roman" w:hAnsi="Times New Roman" w:cs="Times New Roman"/>
          <w:sz w:val="24"/>
        </w:rPr>
        <w:t>upranta</w:t>
      </w:r>
      <w:r w:rsidR="000206F3" w:rsidRPr="009F4DD1">
        <w:rPr>
          <w:rFonts w:ascii="Times New Roman" w:hAnsi="Times New Roman" w:cs="Times New Roman"/>
          <w:sz w:val="24"/>
        </w:rPr>
        <w:t xml:space="preserve"> ir jaučia</w:t>
      </w:r>
      <w:r w:rsidR="00C56ACB" w:rsidRPr="009F4DD1">
        <w:rPr>
          <w:rFonts w:ascii="Times New Roman" w:hAnsi="Times New Roman" w:cs="Times New Roman"/>
          <w:sz w:val="24"/>
        </w:rPr>
        <w:t xml:space="preserve">, kaip aš norėjau, kad </w:t>
      </w:r>
      <w:r w:rsidR="000206F3" w:rsidRPr="009F4DD1">
        <w:rPr>
          <w:rFonts w:ascii="Times New Roman" w:hAnsi="Times New Roman" w:cs="Times New Roman"/>
          <w:sz w:val="24"/>
        </w:rPr>
        <w:t>suprastų</w:t>
      </w:r>
      <w:r w:rsidR="00C56ACB" w:rsidRPr="009F4DD1">
        <w:rPr>
          <w:rFonts w:ascii="Times New Roman" w:hAnsi="Times New Roman" w:cs="Times New Roman"/>
          <w:sz w:val="24"/>
        </w:rPr>
        <w:t xml:space="preserve">. Net ir kritika, kur skaitau man atrodo labai teisinga, ir </w:t>
      </w:r>
      <w:r w:rsidR="00666D2F" w:rsidRPr="009F4DD1">
        <w:rPr>
          <w:rFonts w:ascii="Times New Roman" w:hAnsi="Times New Roman" w:cs="Times New Roman"/>
          <w:sz w:val="24"/>
        </w:rPr>
        <w:t xml:space="preserve">tos pastabos, ir </w:t>
      </w:r>
      <w:r w:rsidR="00C56ACB" w:rsidRPr="009F4DD1">
        <w:rPr>
          <w:rFonts w:ascii="Times New Roman" w:hAnsi="Times New Roman" w:cs="Times New Roman"/>
          <w:sz w:val="24"/>
        </w:rPr>
        <w:t>pagyrimai teisingi. Man atrodo, kad tai yra kažkoks mažas žingsnis link to, kad aš save kažkada gyvenime pavadinčiau režisieriumi.</w:t>
      </w:r>
    </w:p>
    <w:p w:rsidR="00C56ACB" w:rsidRPr="009F4DD1" w:rsidRDefault="00D76E9F"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lastRenderedPageBreak/>
        <w:t xml:space="preserve">Suprantu, kad žinai arba stipriai jauti, </w:t>
      </w:r>
      <w:r w:rsidR="006A7FA7" w:rsidRPr="009F4DD1">
        <w:rPr>
          <w:rFonts w:ascii="Times New Roman" w:hAnsi="Times New Roman" w:cs="Times New Roman"/>
          <w:b/>
          <w:sz w:val="24"/>
        </w:rPr>
        <w:t xml:space="preserve">ko nori ir </w:t>
      </w:r>
      <w:r w:rsidRPr="009F4DD1">
        <w:rPr>
          <w:rFonts w:ascii="Times New Roman" w:hAnsi="Times New Roman" w:cs="Times New Roman"/>
          <w:b/>
          <w:sz w:val="24"/>
        </w:rPr>
        <w:t>link kur eini, tačiau kažkas vis tik</w:t>
      </w:r>
      <w:r w:rsidR="006A7FA7" w:rsidRPr="009F4DD1">
        <w:rPr>
          <w:rFonts w:ascii="Times New Roman" w:hAnsi="Times New Roman" w:cs="Times New Roman"/>
          <w:b/>
          <w:sz w:val="24"/>
        </w:rPr>
        <w:t xml:space="preserve"> </w:t>
      </w:r>
      <w:r w:rsidRPr="009F4DD1">
        <w:rPr>
          <w:rFonts w:ascii="Times New Roman" w:hAnsi="Times New Roman" w:cs="Times New Roman"/>
          <w:b/>
          <w:sz w:val="24"/>
        </w:rPr>
        <w:t>trukdo</w:t>
      </w:r>
      <w:r w:rsidR="006A7FA7" w:rsidRPr="009F4DD1">
        <w:rPr>
          <w:rFonts w:ascii="Times New Roman" w:hAnsi="Times New Roman" w:cs="Times New Roman"/>
          <w:b/>
          <w:sz w:val="24"/>
        </w:rPr>
        <w:t>?</w:t>
      </w:r>
      <w:r w:rsidRPr="009F4DD1">
        <w:rPr>
          <w:rFonts w:ascii="Times New Roman" w:hAnsi="Times New Roman" w:cs="Times New Roman"/>
          <w:b/>
          <w:sz w:val="24"/>
        </w:rPr>
        <w:t xml:space="preserve"> Nesuveikia?</w:t>
      </w:r>
      <w:r w:rsidR="006A7FA7" w:rsidRPr="009F4DD1">
        <w:rPr>
          <w:rFonts w:ascii="Times New Roman" w:hAnsi="Times New Roman" w:cs="Times New Roman"/>
          <w:b/>
          <w:sz w:val="24"/>
        </w:rPr>
        <w:t xml:space="preserve"> </w:t>
      </w:r>
    </w:p>
    <w:p w:rsidR="00533663" w:rsidRPr="009F4DD1" w:rsidRDefault="006A7FA7" w:rsidP="009F4DD1">
      <w:pPr>
        <w:spacing w:line="360" w:lineRule="auto"/>
        <w:jc w:val="both"/>
        <w:rPr>
          <w:rFonts w:ascii="Times New Roman" w:hAnsi="Times New Roman" w:cs="Times New Roman"/>
          <w:sz w:val="24"/>
        </w:rPr>
      </w:pPr>
      <w:r w:rsidRPr="009F4DD1">
        <w:rPr>
          <w:rFonts w:ascii="Times New Roman" w:hAnsi="Times New Roman" w:cs="Times New Roman"/>
          <w:sz w:val="24"/>
        </w:rPr>
        <w:t>Nesakyčiau, kad neveikia</w:t>
      </w:r>
      <w:r w:rsidR="00762E29" w:rsidRPr="009F4DD1">
        <w:rPr>
          <w:rFonts w:ascii="Times New Roman" w:hAnsi="Times New Roman" w:cs="Times New Roman"/>
          <w:sz w:val="24"/>
        </w:rPr>
        <w:t xml:space="preserve">. </w:t>
      </w:r>
      <w:r w:rsidRPr="009F4DD1">
        <w:rPr>
          <w:rFonts w:ascii="Times New Roman" w:hAnsi="Times New Roman" w:cs="Times New Roman"/>
          <w:sz w:val="24"/>
        </w:rPr>
        <w:t>Ta dalis</w:t>
      </w:r>
      <w:r w:rsidR="00762E29" w:rsidRPr="009F4DD1">
        <w:rPr>
          <w:rFonts w:ascii="Times New Roman" w:hAnsi="Times New Roman" w:cs="Times New Roman"/>
          <w:sz w:val="24"/>
        </w:rPr>
        <w:t xml:space="preserve"> </w:t>
      </w:r>
      <w:r w:rsidRPr="009F4DD1">
        <w:rPr>
          <w:rFonts w:ascii="Times New Roman" w:hAnsi="Times New Roman" w:cs="Times New Roman"/>
          <w:sz w:val="24"/>
        </w:rPr>
        <w:t>žmonių</w:t>
      </w:r>
      <w:r w:rsidR="00762E29" w:rsidRPr="009F4DD1">
        <w:rPr>
          <w:rFonts w:ascii="Times New Roman" w:hAnsi="Times New Roman" w:cs="Times New Roman"/>
          <w:sz w:val="24"/>
        </w:rPr>
        <w:t xml:space="preserve">, </w:t>
      </w:r>
      <w:r w:rsidRPr="009F4DD1">
        <w:rPr>
          <w:rFonts w:ascii="Times New Roman" w:hAnsi="Times New Roman" w:cs="Times New Roman"/>
          <w:sz w:val="24"/>
        </w:rPr>
        <w:t xml:space="preserve">atėjusių į filmą, jie išeina labai laimingi. Taip pat </w:t>
      </w:r>
      <w:r w:rsidR="00762E29" w:rsidRPr="009F4DD1">
        <w:rPr>
          <w:rFonts w:ascii="Times New Roman" w:hAnsi="Times New Roman" w:cs="Times New Roman"/>
          <w:sz w:val="24"/>
        </w:rPr>
        <w:t>gaunu krūvas žinučių, man rašo režisieriai, kolegos. Rašo, domisi, kaip, kas vyksta. Tai</w:t>
      </w:r>
      <w:r w:rsidRPr="009F4DD1">
        <w:rPr>
          <w:rFonts w:ascii="Times New Roman" w:hAnsi="Times New Roman" w:cs="Times New Roman"/>
          <w:sz w:val="24"/>
        </w:rPr>
        <w:t xml:space="preserve"> man</w:t>
      </w:r>
      <w:r w:rsidR="00762E29" w:rsidRPr="009F4DD1">
        <w:rPr>
          <w:rFonts w:ascii="Times New Roman" w:hAnsi="Times New Roman" w:cs="Times New Roman"/>
          <w:sz w:val="24"/>
        </w:rPr>
        <w:t xml:space="preserve"> yra svarbu. </w:t>
      </w:r>
      <w:r w:rsidRPr="009F4DD1">
        <w:rPr>
          <w:rFonts w:ascii="Times New Roman" w:hAnsi="Times New Roman" w:cs="Times New Roman"/>
          <w:sz w:val="24"/>
        </w:rPr>
        <w:t>Daugelis dabar</w:t>
      </w:r>
      <w:r w:rsidR="00762E29" w:rsidRPr="009F4DD1">
        <w:rPr>
          <w:rFonts w:ascii="Times New Roman" w:hAnsi="Times New Roman" w:cs="Times New Roman"/>
          <w:sz w:val="24"/>
        </w:rPr>
        <w:t xml:space="preserve"> gyvena su </w:t>
      </w:r>
      <w:r w:rsidRPr="009F4DD1">
        <w:rPr>
          <w:rFonts w:ascii="Times New Roman" w:hAnsi="Times New Roman" w:cs="Times New Roman"/>
          <w:sz w:val="24"/>
        </w:rPr>
        <w:t xml:space="preserve">kažkokia žaizda. Juk </w:t>
      </w:r>
      <w:r w:rsidR="00762E29" w:rsidRPr="009F4DD1">
        <w:rPr>
          <w:rFonts w:ascii="Times New Roman" w:hAnsi="Times New Roman" w:cs="Times New Roman"/>
          <w:sz w:val="24"/>
        </w:rPr>
        <w:t xml:space="preserve">jaučiam, matom, kas dedasi su visuomene, koks jų požiūris, </w:t>
      </w:r>
      <w:r w:rsidRPr="009F4DD1">
        <w:rPr>
          <w:rFonts w:ascii="Times New Roman" w:hAnsi="Times New Roman" w:cs="Times New Roman"/>
          <w:sz w:val="24"/>
        </w:rPr>
        <w:t>kokiu keliu</w:t>
      </w:r>
      <w:r w:rsidR="006C7E0A" w:rsidRPr="009F4DD1">
        <w:rPr>
          <w:rFonts w:ascii="Times New Roman" w:hAnsi="Times New Roman" w:cs="Times New Roman"/>
          <w:sz w:val="24"/>
        </w:rPr>
        <w:t xml:space="preserve"> </w:t>
      </w:r>
      <w:r w:rsidRPr="009F4DD1">
        <w:rPr>
          <w:rFonts w:ascii="Times New Roman" w:hAnsi="Times New Roman" w:cs="Times New Roman"/>
          <w:sz w:val="24"/>
        </w:rPr>
        <w:t>eina</w:t>
      </w:r>
      <w:r w:rsidR="006C7E0A" w:rsidRPr="009F4DD1">
        <w:rPr>
          <w:rFonts w:ascii="Times New Roman" w:hAnsi="Times New Roman" w:cs="Times New Roman"/>
          <w:sz w:val="24"/>
        </w:rPr>
        <w:t xml:space="preserve"> žiniasklaida ir visos medijos, </w:t>
      </w:r>
      <w:r w:rsidRPr="009F4DD1">
        <w:rPr>
          <w:rFonts w:ascii="Times New Roman" w:hAnsi="Times New Roman" w:cs="Times New Roman"/>
          <w:sz w:val="24"/>
        </w:rPr>
        <w:t xml:space="preserve">kokią įtaką tai daro žmonėms. Be to, </w:t>
      </w:r>
      <w:proofErr w:type="spellStart"/>
      <w:r w:rsidRPr="009F4DD1">
        <w:rPr>
          <w:rFonts w:ascii="Times New Roman" w:hAnsi="Times New Roman" w:cs="Times New Roman"/>
          <w:sz w:val="24"/>
        </w:rPr>
        <w:t>žiūrimumo</w:t>
      </w:r>
      <w:proofErr w:type="spellEnd"/>
      <w:r w:rsidRPr="009F4DD1">
        <w:rPr>
          <w:rFonts w:ascii="Times New Roman" w:hAnsi="Times New Roman" w:cs="Times New Roman"/>
          <w:sz w:val="24"/>
        </w:rPr>
        <w:t xml:space="preserve"> prasme mūsų valstybė labai maža. </w:t>
      </w:r>
    </w:p>
    <w:p w:rsidR="009B6501" w:rsidRPr="009F4DD1" w:rsidRDefault="00315D60"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t xml:space="preserve">Nemažai esi atvėręs „Širdžių“ kūrimo užkulisių. Tau pavyko sukurti savotišką kino stovyklą, į filmavimus įsitraukė visas Salų kaimelis. </w:t>
      </w:r>
    </w:p>
    <w:p w:rsidR="00097823" w:rsidRPr="009F4DD1" w:rsidRDefault="00097823" w:rsidP="009F4DD1">
      <w:pPr>
        <w:spacing w:line="360" w:lineRule="auto"/>
        <w:jc w:val="both"/>
        <w:rPr>
          <w:rFonts w:ascii="Times New Roman" w:hAnsi="Times New Roman" w:cs="Times New Roman"/>
          <w:sz w:val="24"/>
        </w:rPr>
      </w:pPr>
      <w:r w:rsidRPr="009F4DD1">
        <w:rPr>
          <w:rFonts w:ascii="Times New Roman" w:hAnsi="Times New Roman" w:cs="Times New Roman"/>
          <w:sz w:val="24"/>
        </w:rPr>
        <w:t>Tai mus visus užbūrė. Vienas kitam daug padėjom, palaikėm. Ir ta dvasia, ypač vakarais, kai dar ein</w:t>
      </w:r>
      <w:r w:rsidR="009B6501" w:rsidRPr="009F4DD1">
        <w:rPr>
          <w:rFonts w:ascii="Times New Roman" w:hAnsi="Times New Roman" w:cs="Times New Roman"/>
          <w:sz w:val="24"/>
        </w:rPr>
        <w:t>i per scenarijų, rytdienos scena</w:t>
      </w:r>
      <w:r w:rsidRPr="009F4DD1">
        <w:rPr>
          <w:rFonts w:ascii="Times New Roman" w:hAnsi="Times New Roman" w:cs="Times New Roman"/>
          <w:sz w:val="24"/>
        </w:rPr>
        <w:t xml:space="preserve">s, o jau girdi kaip </w:t>
      </w:r>
      <w:proofErr w:type="spellStart"/>
      <w:r w:rsidR="005940CD" w:rsidRPr="005940CD">
        <w:rPr>
          <w:rFonts w:ascii="Times New Roman" w:hAnsi="Times New Roman" w:cs="Times New Roman"/>
          <w:i/>
          <w:sz w:val="24"/>
        </w:rPr>
        <w:t>b</w:t>
      </w:r>
      <w:r w:rsidR="009B6501" w:rsidRPr="005940CD">
        <w:rPr>
          <w:rFonts w:ascii="Times New Roman" w:hAnsi="Times New Roman" w:cs="Times New Roman"/>
          <w:i/>
          <w:sz w:val="24"/>
        </w:rPr>
        <w:t>runkšt</w:t>
      </w:r>
      <w:proofErr w:type="spellEnd"/>
      <w:r w:rsidR="009B6501" w:rsidRPr="005940CD">
        <w:rPr>
          <w:rFonts w:ascii="Times New Roman" w:hAnsi="Times New Roman" w:cs="Times New Roman"/>
          <w:i/>
          <w:sz w:val="24"/>
        </w:rPr>
        <w:t>!</w:t>
      </w:r>
      <w:r w:rsidRPr="005940CD">
        <w:rPr>
          <w:rFonts w:ascii="Times New Roman" w:hAnsi="Times New Roman" w:cs="Times New Roman"/>
          <w:i/>
          <w:sz w:val="24"/>
        </w:rPr>
        <w:t>,</w:t>
      </w:r>
      <w:r w:rsidRPr="009F4DD1">
        <w:rPr>
          <w:rFonts w:ascii="Times New Roman" w:hAnsi="Times New Roman" w:cs="Times New Roman"/>
          <w:sz w:val="24"/>
        </w:rPr>
        <w:t xml:space="preserve"> gitaros akordai užgroja, jaunimas pradeda dainuoti, tokią gyvybę skleisti, o ežere baublys baubia. Kažkas nerealaus. </w:t>
      </w:r>
    </w:p>
    <w:p w:rsidR="00097823" w:rsidRPr="009F4DD1" w:rsidRDefault="001600D8" w:rsidP="009F4DD1">
      <w:pPr>
        <w:spacing w:line="360" w:lineRule="auto"/>
        <w:jc w:val="both"/>
        <w:rPr>
          <w:rFonts w:ascii="Times New Roman" w:hAnsi="Times New Roman" w:cs="Times New Roman"/>
          <w:sz w:val="24"/>
        </w:rPr>
      </w:pPr>
      <w:r w:rsidRPr="009F4DD1">
        <w:rPr>
          <w:rFonts w:ascii="Times New Roman" w:hAnsi="Times New Roman" w:cs="Times New Roman"/>
          <w:sz w:val="24"/>
        </w:rPr>
        <w:t>Be to, n</w:t>
      </w:r>
      <w:r w:rsidR="00097823" w:rsidRPr="009F4DD1">
        <w:rPr>
          <w:rFonts w:ascii="Times New Roman" w:hAnsi="Times New Roman" w:cs="Times New Roman"/>
          <w:sz w:val="24"/>
        </w:rPr>
        <w:t xml:space="preserve">e tik miegi, prabundi, bet ta aplinka dar į tave skverbiasi, įeina. Nes buvo, pavyzdžiui, viena scena, kur naktį galvojom, kad sužlugo visiškai, nebenufilmuosim. </w:t>
      </w:r>
      <w:r w:rsidR="00843FEA" w:rsidRPr="009F4DD1">
        <w:rPr>
          <w:rFonts w:ascii="Times New Roman" w:hAnsi="Times New Roman" w:cs="Times New Roman"/>
          <w:sz w:val="24"/>
        </w:rPr>
        <w:t>Tai scena, kur</w:t>
      </w:r>
      <w:r w:rsidR="00097823" w:rsidRPr="009F4DD1">
        <w:rPr>
          <w:rFonts w:ascii="Times New Roman" w:hAnsi="Times New Roman" w:cs="Times New Roman"/>
          <w:sz w:val="24"/>
        </w:rPr>
        <w:t xml:space="preserve"> Andrius grįžta</w:t>
      </w:r>
      <w:r w:rsidR="00FD2276">
        <w:rPr>
          <w:rFonts w:ascii="Times New Roman" w:hAnsi="Times New Roman" w:cs="Times New Roman"/>
          <w:sz w:val="24"/>
        </w:rPr>
        <w:t>,</w:t>
      </w:r>
      <w:r w:rsidR="00097823" w:rsidRPr="009F4DD1">
        <w:rPr>
          <w:rFonts w:ascii="Times New Roman" w:hAnsi="Times New Roman" w:cs="Times New Roman"/>
          <w:sz w:val="24"/>
        </w:rPr>
        <w:t xml:space="preserve"> paveiktas</w:t>
      </w:r>
      <w:r w:rsidR="00843FEA" w:rsidRPr="009F4DD1">
        <w:rPr>
          <w:rFonts w:ascii="Times New Roman" w:hAnsi="Times New Roman" w:cs="Times New Roman"/>
          <w:sz w:val="24"/>
        </w:rPr>
        <w:t xml:space="preserve"> Snapo</w:t>
      </w:r>
      <w:r w:rsidR="000443A6" w:rsidRPr="009F4DD1">
        <w:rPr>
          <w:rFonts w:ascii="Times New Roman" w:hAnsi="Times New Roman" w:cs="Times New Roman"/>
          <w:sz w:val="24"/>
        </w:rPr>
        <w:t>. P</w:t>
      </w:r>
      <w:r w:rsidR="00097823" w:rsidRPr="009F4DD1">
        <w:rPr>
          <w:rFonts w:ascii="Times New Roman" w:hAnsi="Times New Roman" w:cs="Times New Roman"/>
          <w:sz w:val="24"/>
        </w:rPr>
        <w:t xml:space="preserve">lanavome, kad grįžta į namus, Gabija kraunasi lagaminus, ruošiasi jų atostogoms ir vyksta scena kambaryje, buitinė ir su buitine kinematografija. Jaučiam iš vakaro, kad blogai, iškrenta iš filmo konteksto, kad nepasiteisins. Ir tada nuėjau prie laiptelių, atsisėdau prie tos </w:t>
      </w:r>
      <w:proofErr w:type="spellStart"/>
      <w:r w:rsidR="00097823" w:rsidRPr="009F4DD1">
        <w:rPr>
          <w:rFonts w:ascii="Times New Roman" w:hAnsi="Times New Roman" w:cs="Times New Roman"/>
          <w:sz w:val="24"/>
        </w:rPr>
        <w:t>lokacijos</w:t>
      </w:r>
      <w:proofErr w:type="spellEnd"/>
      <w:r w:rsidR="00097823" w:rsidRPr="009F4DD1">
        <w:rPr>
          <w:rFonts w:ascii="Times New Roman" w:hAnsi="Times New Roman" w:cs="Times New Roman"/>
          <w:sz w:val="24"/>
        </w:rPr>
        <w:t xml:space="preserve">, kur ilgas </w:t>
      </w:r>
      <w:r w:rsidR="008F4F56" w:rsidRPr="009F4DD1">
        <w:rPr>
          <w:rFonts w:ascii="Times New Roman" w:hAnsi="Times New Roman" w:cs="Times New Roman"/>
          <w:sz w:val="24"/>
        </w:rPr>
        <w:t>kadras</w:t>
      </w:r>
      <w:r w:rsidR="008F4F56" w:rsidRPr="009F4DD1">
        <w:rPr>
          <w:rFonts w:ascii="Times New Roman" w:hAnsi="Times New Roman" w:cs="Times New Roman"/>
          <w:i/>
          <w:sz w:val="24"/>
        </w:rPr>
        <w:t xml:space="preserve"> </w:t>
      </w:r>
      <w:r w:rsidR="00097823" w:rsidRPr="009F4DD1">
        <w:rPr>
          <w:rFonts w:ascii="Times New Roman" w:hAnsi="Times New Roman" w:cs="Times New Roman"/>
          <w:sz w:val="24"/>
        </w:rPr>
        <w:t>filme,</w:t>
      </w:r>
      <w:r w:rsidR="008F4F56" w:rsidRPr="009F4DD1">
        <w:rPr>
          <w:rFonts w:ascii="Times New Roman" w:hAnsi="Times New Roman" w:cs="Times New Roman"/>
          <w:sz w:val="24"/>
        </w:rPr>
        <w:t xml:space="preserve"> kur eina Gabija su Andrium. G</w:t>
      </w:r>
      <w:r w:rsidR="00097823" w:rsidRPr="009F4DD1">
        <w:rPr>
          <w:rFonts w:ascii="Times New Roman" w:hAnsi="Times New Roman" w:cs="Times New Roman"/>
          <w:sz w:val="24"/>
        </w:rPr>
        <w:t xml:space="preserve">alvoju, va čia, kada žmogus sudaužytas, </w:t>
      </w:r>
      <w:r w:rsidR="002B2F65">
        <w:rPr>
          <w:rFonts w:ascii="Times New Roman" w:hAnsi="Times New Roman" w:cs="Times New Roman"/>
          <w:sz w:val="24"/>
        </w:rPr>
        <w:t>kuomet</w:t>
      </w:r>
      <w:r w:rsidR="00097823" w:rsidRPr="009F4DD1">
        <w:rPr>
          <w:rFonts w:ascii="Times New Roman" w:hAnsi="Times New Roman" w:cs="Times New Roman"/>
          <w:sz w:val="24"/>
        </w:rPr>
        <w:t xml:space="preserve"> jis nebežino ką daryt, jis išeina truputį pabūti vienas, pagalvot, atsisėst. Ir man ta erdvė kažką davė. Buvimas </w:t>
      </w:r>
      <w:r w:rsidR="00562244">
        <w:rPr>
          <w:rFonts w:ascii="Times New Roman" w:hAnsi="Times New Roman" w:cs="Times New Roman"/>
          <w:sz w:val="24"/>
        </w:rPr>
        <w:t>joje</w:t>
      </w:r>
      <w:r w:rsidR="00097823" w:rsidRPr="009F4DD1">
        <w:rPr>
          <w:rFonts w:ascii="Times New Roman" w:hAnsi="Times New Roman" w:cs="Times New Roman"/>
          <w:sz w:val="24"/>
        </w:rPr>
        <w:t xml:space="preserve"> mane išgelbėjo, ji man padovanojo idealią sceną</w:t>
      </w:r>
      <w:r w:rsidR="008F4F56" w:rsidRPr="009F4DD1">
        <w:rPr>
          <w:rFonts w:ascii="Times New Roman" w:hAnsi="Times New Roman" w:cs="Times New Roman"/>
          <w:sz w:val="24"/>
        </w:rPr>
        <w:t>. Žinoma,</w:t>
      </w:r>
      <w:r w:rsidR="00097823" w:rsidRPr="009F4DD1">
        <w:rPr>
          <w:rFonts w:ascii="Times New Roman" w:hAnsi="Times New Roman" w:cs="Times New Roman"/>
          <w:sz w:val="24"/>
        </w:rPr>
        <w:t xml:space="preserve"> tu smarkiai būni pasiruošęs filmui iki tol, bet kai kiekvieną dieną eini, žinai tas scenas ir aplinką, </w:t>
      </w:r>
      <w:r w:rsidR="004A471E" w:rsidRPr="009F4DD1">
        <w:rPr>
          <w:rFonts w:ascii="Times New Roman" w:hAnsi="Times New Roman" w:cs="Times New Roman"/>
          <w:sz w:val="24"/>
        </w:rPr>
        <w:t>tau kyla naujų minčių.</w:t>
      </w:r>
    </w:p>
    <w:p w:rsidR="00610710" w:rsidRPr="009F4DD1" w:rsidRDefault="001A568A"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t xml:space="preserve">Esi minėjęs, kad „Širdyse“ labai daug tavęs. </w:t>
      </w:r>
      <w:r w:rsidR="00610710" w:rsidRPr="009F4DD1">
        <w:rPr>
          <w:rFonts w:ascii="Times New Roman" w:hAnsi="Times New Roman" w:cs="Times New Roman"/>
          <w:b/>
          <w:sz w:val="24"/>
        </w:rPr>
        <w:t xml:space="preserve">Šiame filme aptariamos labai įvairios ir skaudžios temos: santykių krizė, sąlytis su mirtimi, patyčios, auklėtojo vaidmuo. </w:t>
      </w:r>
    </w:p>
    <w:p w:rsidR="00080C0B" w:rsidRPr="009F4DD1" w:rsidRDefault="001A568A" w:rsidP="009F4DD1">
      <w:pPr>
        <w:spacing w:line="360" w:lineRule="auto"/>
        <w:jc w:val="both"/>
        <w:rPr>
          <w:rFonts w:ascii="Times New Roman" w:hAnsi="Times New Roman" w:cs="Times New Roman"/>
          <w:sz w:val="24"/>
        </w:rPr>
      </w:pPr>
      <w:r w:rsidRPr="009F4DD1">
        <w:rPr>
          <w:rFonts w:ascii="Times New Roman" w:hAnsi="Times New Roman" w:cs="Times New Roman"/>
          <w:sz w:val="24"/>
        </w:rPr>
        <w:t xml:space="preserve">Taip, </w:t>
      </w:r>
      <w:r w:rsidR="001017A8" w:rsidRPr="009F4DD1">
        <w:rPr>
          <w:rFonts w:ascii="Times New Roman" w:hAnsi="Times New Roman" w:cs="Times New Roman"/>
          <w:sz w:val="24"/>
        </w:rPr>
        <w:t xml:space="preserve">daugelyje jų yra manęs ar mano aplinkos. </w:t>
      </w:r>
      <w:r w:rsidR="00760D9C" w:rsidRPr="009F4DD1">
        <w:rPr>
          <w:rFonts w:ascii="Times New Roman" w:hAnsi="Times New Roman" w:cs="Times New Roman"/>
          <w:sz w:val="24"/>
        </w:rPr>
        <w:t xml:space="preserve">Paauglių personažų linijose beveik visur yra manęs, </w:t>
      </w:r>
      <w:proofErr w:type="spellStart"/>
      <w:r w:rsidR="001017A8" w:rsidRPr="009F4DD1">
        <w:rPr>
          <w:rFonts w:ascii="Times New Roman" w:hAnsi="Times New Roman" w:cs="Times New Roman"/>
          <w:sz w:val="24"/>
        </w:rPr>
        <w:t>S</w:t>
      </w:r>
      <w:r w:rsidR="00760D9C" w:rsidRPr="009F4DD1">
        <w:rPr>
          <w:rFonts w:ascii="Times New Roman" w:hAnsi="Times New Roman" w:cs="Times New Roman"/>
          <w:sz w:val="24"/>
        </w:rPr>
        <w:t>tepulyje</w:t>
      </w:r>
      <w:proofErr w:type="spellEnd"/>
      <w:r w:rsidR="00760D9C" w:rsidRPr="009F4DD1">
        <w:rPr>
          <w:rFonts w:ascii="Times New Roman" w:hAnsi="Times New Roman" w:cs="Times New Roman"/>
          <w:sz w:val="24"/>
        </w:rPr>
        <w:t xml:space="preserve"> yra </w:t>
      </w:r>
      <w:r w:rsidR="001017A8" w:rsidRPr="009F4DD1">
        <w:rPr>
          <w:rFonts w:ascii="Times New Roman" w:hAnsi="Times New Roman" w:cs="Times New Roman"/>
          <w:sz w:val="24"/>
        </w:rPr>
        <w:t xml:space="preserve">daug </w:t>
      </w:r>
      <w:r w:rsidR="00760D9C" w:rsidRPr="009F4DD1">
        <w:rPr>
          <w:rFonts w:ascii="Times New Roman" w:hAnsi="Times New Roman" w:cs="Times New Roman"/>
          <w:sz w:val="24"/>
        </w:rPr>
        <w:t xml:space="preserve">manęs. </w:t>
      </w:r>
      <w:r w:rsidR="00F41910" w:rsidRPr="009F4DD1">
        <w:rPr>
          <w:rFonts w:ascii="Times New Roman" w:hAnsi="Times New Roman" w:cs="Times New Roman"/>
          <w:sz w:val="24"/>
        </w:rPr>
        <w:t xml:space="preserve">Visos patyčios irgi pragyventos, juolab, kad su jaunimu </w:t>
      </w:r>
      <w:r w:rsidR="00C16E54" w:rsidRPr="009F4DD1">
        <w:rPr>
          <w:rFonts w:ascii="Times New Roman" w:hAnsi="Times New Roman" w:cs="Times New Roman"/>
          <w:sz w:val="24"/>
        </w:rPr>
        <w:t>esu</w:t>
      </w:r>
      <w:r w:rsidR="00803792" w:rsidRPr="009F4DD1">
        <w:rPr>
          <w:rFonts w:ascii="Times New Roman" w:hAnsi="Times New Roman" w:cs="Times New Roman"/>
          <w:sz w:val="24"/>
        </w:rPr>
        <w:t xml:space="preserve"> </w:t>
      </w:r>
      <w:r w:rsidR="00F41910" w:rsidRPr="009F4DD1">
        <w:rPr>
          <w:rFonts w:ascii="Times New Roman" w:hAnsi="Times New Roman" w:cs="Times New Roman"/>
          <w:sz w:val="24"/>
        </w:rPr>
        <w:t xml:space="preserve">dirbęs, </w:t>
      </w:r>
      <w:r w:rsidR="00803792" w:rsidRPr="009F4DD1">
        <w:rPr>
          <w:rFonts w:ascii="Times New Roman" w:hAnsi="Times New Roman" w:cs="Times New Roman"/>
          <w:sz w:val="24"/>
        </w:rPr>
        <w:t>jų istorijas matau</w:t>
      </w:r>
      <w:r w:rsidR="00263A07">
        <w:rPr>
          <w:rFonts w:ascii="Times New Roman" w:hAnsi="Times New Roman" w:cs="Times New Roman"/>
          <w:sz w:val="24"/>
        </w:rPr>
        <w:t xml:space="preserve"> ir girdžiu</w:t>
      </w:r>
      <w:r w:rsidR="00F41910" w:rsidRPr="009F4DD1">
        <w:rPr>
          <w:rFonts w:ascii="Times New Roman" w:hAnsi="Times New Roman" w:cs="Times New Roman"/>
          <w:sz w:val="24"/>
        </w:rPr>
        <w:t xml:space="preserve">. </w:t>
      </w:r>
      <w:r w:rsidR="00542C57" w:rsidRPr="009F4DD1">
        <w:rPr>
          <w:rFonts w:ascii="Times New Roman" w:hAnsi="Times New Roman" w:cs="Times New Roman"/>
          <w:sz w:val="24"/>
        </w:rPr>
        <w:t xml:space="preserve">Kažkaip viskas </w:t>
      </w:r>
      <w:r w:rsidR="00C16E54" w:rsidRPr="009F4DD1">
        <w:rPr>
          <w:rFonts w:ascii="Times New Roman" w:hAnsi="Times New Roman" w:cs="Times New Roman"/>
          <w:sz w:val="24"/>
        </w:rPr>
        <w:t>artima, l</w:t>
      </w:r>
      <w:r w:rsidR="00542C57" w:rsidRPr="009F4DD1">
        <w:rPr>
          <w:rFonts w:ascii="Times New Roman" w:hAnsi="Times New Roman" w:cs="Times New Roman"/>
          <w:sz w:val="24"/>
        </w:rPr>
        <w:t xml:space="preserve">aikmetis </w:t>
      </w:r>
      <w:r w:rsidR="00803792" w:rsidRPr="009F4DD1">
        <w:rPr>
          <w:rFonts w:ascii="Times New Roman" w:hAnsi="Times New Roman" w:cs="Times New Roman"/>
          <w:sz w:val="24"/>
        </w:rPr>
        <w:t xml:space="preserve">– taip pat. </w:t>
      </w:r>
      <w:r w:rsidR="00542C57" w:rsidRPr="009F4DD1">
        <w:rPr>
          <w:rFonts w:ascii="Times New Roman" w:hAnsi="Times New Roman" w:cs="Times New Roman"/>
          <w:sz w:val="24"/>
        </w:rPr>
        <w:t>Visa</w:t>
      </w:r>
      <w:r w:rsidR="00803792" w:rsidRPr="009F4DD1">
        <w:rPr>
          <w:rFonts w:ascii="Times New Roman" w:hAnsi="Times New Roman" w:cs="Times New Roman"/>
          <w:sz w:val="24"/>
        </w:rPr>
        <w:t>, kas rodoma filme matyta ir patirta. Pavyzdžiui, naktimis iš radijo darai įrašus, kad diskotekoje galėtum paleisti ir koks</w:t>
      </w:r>
      <w:r w:rsidR="00080C0B" w:rsidRPr="009F4DD1">
        <w:rPr>
          <w:rFonts w:ascii="Times New Roman" w:hAnsi="Times New Roman" w:cs="Times New Roman"/>
          <w:sz w:val="24"/>
        </w:rPr>
        <w:t xml:space="preserve"> </w:t>
      </w:r>
      <w:proofErr w:type="spellStart"/>
      <w:r w:rsidR="00080C0B" w:rsidRPr="009041DB">
        <w:rPr>
          <w:rFonts w:ascii="Times New Roman" w:hAnsi="Times New Roman" w:cs="Times New Roman"/>
          <w:i/>
          <w:sz w:val="24"/>
        </w:rPr>
        <w:t>kaifas</w:t>
      </w:r>
      <w:proofErr w:type="spellEnd"/>
      <w:r w:rsidR="00080C0B" w:rsidRPr="009F4DD1">
        <w:rPr>
          <w:rFonts w:ascii="Times New Roman" w:hAnsi="Times New Roman" w:cs="Times New Roman"/>
          <w:sz w:val="24"/>
        </w:rPr>
        <w:t>, kai įrašai gerą dainą ir l</w:t>
      </w:r>
      <w:r w:rsidR="00542C57" w:rsidRPr="009F4DD1">
        <w:rPr>
          <w:rFonts w:ascii="Times New Roman" w:hAnsi="Times New Roman" w:cs="Times New Roman"/>
          <w:sz w:val="24"/>
        </w:rPr>
        <w:t xml:space="preserve">auki to savaitgalio, </w:t>
      </w:r>
      <w:r w:rsidR="00C16E54" w:rsidRPr="009F4DD1">
        <w:rPr>
          <w:rFonts w:ascii="Times New Roman" w:hAnsi="Times New Roman" w:cs="Times New Roman"/>
          <w:sz w:val="24"/>
        </w:rPr>
        <w:t>kuomet</w:t>
      </w:r>
      <w:r w:rsidR="00542C57" w:rsidRPr="009F4DD1">
        <w:rPr>
          <w:rFonts w:ascii="Times New Roman" w:hAnsi="Times New Roman" w:cs="Times New Roman"/>
          <w:sz w:val="24"/>
        </w:rPr>
        <w:t xml:space="preserve"> tu ją</w:t>
      </w:r>
      <w:r w:rsidR="00080C0B" w:rsidRPr="009F4DD1">
        <w:rPr>
          <w:rFonts w:ascii="Times New Roman" w:hAnsi="Times New Roman" w:cs="Times New Roman"/>
          <w:sz w:val="24"/>
        </w:rPr>
        <w:t xml:space="preserve"> paleisi. Iš tiesų tie dalykai – kažkas magiško ir tai parodydamas norėjau supurtyti. Nesakau, kad dabar visi blogai gyvena, be vertybių, tačiau visi skuba ir bėga, ir tas toks atradimo jausmas, ką anksčiau pajausdavom ryškiau dabar yra </w:t>
      </w:r>
      <w:r w:rsidR="00080C0B" w:rsidRPr="009F4DD1">
        <w:rPr>
          <w:rFonts w:ascii="Times New Roman" w:hAnsi="Times New Roman" w:cs="Times New Roman"/>
          <w:sz w:val="24"/>
        </w:rPr>
        <w:lastRenderedPageBreak/>
        <w:t>dingęs. Mažesni dalykai suteikdavo daugiau emocijų, tas pats laukimo jausmas stiprus buvo. O dabar viskas pasiekiama lengvai, net ir santykiai dabar vys</w:t>
      </w:r>
      <w:r w:rsidR="00006056">
        <w:rPr>
          <w:rFonts w:ascii="Times New Roman" w:hAnsi="Times New Roman" w:cs="Times New Roman"/>
          <w:sz w:val="24"/>
        </w:rPr>
        <w:t>tomi greitai: įsijungi „</w:t>
      </w:r>
      <w:proofErr w:type="spellStart"/>
      <w:r w:rsidR="00006056">
        <w:rPr>
          <w:rFonts w:ascii="Times New Roman" w:hAnsi="Times New Roman" w:cs="Times New Roman"/>
          <w:sz w:val="24"/>
        </w:rPr>
        <w:t>Tinder</w:t>
      </w:r>
      <w:proofErr w:type="spellEnd"/>
      <w:r w:rsidR="00006056">
        <w:rPr>
          <w:rFonts w:ascii="Times New Roman" w:hAnsi="Times New Roman" w:cs="Times New Roman"/>
          <w:sz w:val="24"/>
        </w:rPr>
        <w:t>“ programėlę,</w:t>
      </w:r>
      <w:r w:rsidR="00080C0B" w:rsidRPr="009F4DD1">
        <w:rPr>
          <w:rFonts w:ascii="Times New Roman" w:hAnsi="Times New Roman" w:cs="Times New Roman"/>
          <w:sz w:val="24"/>
        </w:rPr>
        <w:t xml:space="preserve"> nueini į pasimatymą, nepatiko, viskas baigta, einu į kitą. Tokio išbrandinto laukimo tema „Širdyse“ yra šalia plaukianti linija, ji buvo labai svarbi, kad jauni žmonės atrastų laukimą, nespirgėjimą, pagalvojimą ar to reikia. </w:t>
      </w:r>
    </w:p>
    <w:p w:rsidR="00CC31C2" w:rsidRPr="009F4DD1" w:rsidRDefault="00A76434" w:rsidP="009F4DD1">
      <w:pPr>
        <w:spacing w:line="360" w:lineRule="auto"/>
        <w:jc w:val="both"/>
        <w:rPr>
          <w:rFonts w:ascii="Times New Roman" w:hAnsi="Times New Roman" w:cs="Times New Roman"/>
          <w:b/>
          <w:sz w:val="24"/>
        </w:rPr>
      </w:pPr>
      <w:r w:rsidRPr="009F4DD1">
        <w:rPr>
          <w:rFonts w:ascii="Times New Roman" w:hAnsi="Times New Roman" w:cs="Times New Roman"/>
          <w:b/>
          <w:sz w:val="24"/>
        </w:rPr>
        <w:t>Manai šias žinutes žiūrovas perskaitė?</w:t>
      </w:r>
    </w:p>
    <w:p w:rsidR="00CC31C2" w:rsidRDefault="00A12F6F" w:rsidP="009F4DD1">
      <w:pPr>
        <w:spacing w:line="360" w:lineRule="auto"/>
        <w:jc w:val="both"/>
        <w:rPr>
          <w:rFonts w:ascii="Times New Roman" w:hAnsi="Times New Roman" w:cs="Times New Roman"/>
          <w:sz w:val="24"/>
        </w:rPr>
      </w:pPr>
      <w:r w:rsidRPr="009F4DD1">
        <w:rPr>
          <w:rFonts w:ascii="Times New Roman" w:hAnsi="Times New Roman" w:cs="Times New Roman"/>
          <w:sz w:val="24"/>
        </w:rPr>
        <w:t>Aš manau, kad jie perskaito</w:t>
      </w:r>
      <w:r w:rsidR="00A76434" w:rsidRPr="009F4DD1">
        <w:rPr>
          <w:rFonts w:ascii="Times New Roman" w:hAnsi="Times New Roman" w:cs="Times New Roman"/>
          <w:sz w:val="24"/>
        </w:rPr>
        <w:t>, bet</w:t>
      </w:r>
      <w:r w:rsidRPr="009F4DD1">
        <w:rPr>
          <w:rFonts w:ascii="Times New Roman" w:hAnsi="Times New Roman" w:cs="Times New Roman"/>
          <w:sz w:val="24"/>
        </w:rPr>
        <w:t xml:space="preserve"> savaip</w:t>
      </w:r>
      <w:r w:rsidR="00A76434" w:rsidRPr="009F4DD1">
        <w:rPr>
          <w:rFonts w:ascii="Times New Roman" w:hAnsi="Times New Roman" w:cs="Times New Roman"/>
          <w:sz w:val="24"/>
        </w:rPr>
        <w:t xml:space="preserve">. </w:t>
      </w:r>
      <w:r w:rsidR="00B5428B" w:rsidRPr="009F4DD1">
        <w:rPr>
          <w:rFonts w:ascii="Times New Roman" w:hAnsi="Times New Roman" w:cs="Times New Roman"/>
          <w:sz w:val="24"/>
        </w:rPr>
        <w:t>J</w:t>
      </w:r>
      <w:r w:rsidR="00A76434" w:rsidRPr="009F4DD1">
        <w:rPr>
          <w:rFonts w:ascii="Times New Roman" w:hAnsi="Times New Roman" w:cs="Times New Roman"/>
          <w:sz w:val="24"/>
        </w:rPr>
        <w:t>aučiu, kad juos veikia, p</w:t>
      </w:r>
      <w:r w:rsidRPr="009F4DD1">
        <w:rPr>
          <w:rFonts w:ascii="Times New Roman" w:hAnsi="Times New Roman" w:cs="Times New Roman"/>
          <w:sz w:val="24"/>
        </w:rPr>
        <w:t>o filmo nebėga namo, nečiumpa palto ir lekia, o dar</w:t>
      </w:r>
      <w:r w:rsidR="00376FA7">
        <w:rPr>
          <w:rFonts w:ascii="Times New Roman" w:hAnsi="Times New Roman" w:cs="Times New Roman"/>
          <w:sz w:val="24"/>
        </w:rPr>
        <w:t xml:space="preserve"> pasikalba</w:t>
      </w:r>
      <w:r w:rsidR="00B5428B" w:rsidRPr="009F4DD1">
        <w:rPr>
          <w:rFonts w:ascii="Times New Roman" w:hAnsi="Times New Roman" w:cs="Times New Roman"/>
          <w:sz w:val="24"/>
        </w:rPr>
        <w:t xml:space="preserve">. </w:t>
      </w:r>
      <w:r w:rsidRPr="009F4DD1">
        <w:rPr>
          <w:rFonts w:ascii="Times New Roman" w:hAnsi="Times New Roman" w:cs="Times New Roman"/>
          <w:sz w:val="24"/>
        </w:rPr>
        <w:t>Vadinasi</w:t>
      </w:r>
      <w:r w:rsidR="00B5428B" w:rsidRPr="009F4DD1">
        <w:rPr>
          <w:rFonts w:ascii="Times New Roman" w:hAnsi="Times New Roman" w:cs="Times New Roman"/>
          <w:sz w:val="24"/>
        </w:rPr>
        <w:t>,</w:t>
      </w:r>
      <w:r w:rsidRPr="009F4DD1">
        <w:rPr>
          <w:rFonts w:ascii="Times New Roman" w:hAnsi="Times New Roman" w:cs="Times New Roman"/>
          <w:sz w:val="24"/>
        </w:rPr>
        <w:t xml:space="preserve"> filmas savo padaro. </w:t>
      </w:r>
      <w:r w:rsidR="001462EC" w:rsidRPr="009F4DD1">
        <w:rPr>
          <w:rFonts w:ascii="Times New Roman" w:hAnsi="Times New Roman" w:cs="Times New Roman"/>
          <w:sz w:val="24"/>
        </w:rPr>
        <w:t xml:space="preserve">Misija, ką jis turėjo padaryt, jis padarė. </w:t>
      </w:r>
    </w:p>
    <w:p w:rsidR="00F839D1" w:rsidRDefault="00F839D1" w:rsidP="009F4DD1">
      <w:pPr>
        <w:spacing w:line="360" w:lineRule="auto"/>
        <w:jc w:val="both"/>
        <w:rPr>
          <w:rFonts w:ascii="Times New Roman" w:hAnsi="Times New Roman" w:cs="Times New Roman"/>
          <w:i/>
          <w:sz w:val="24"/>
        </w:rPr>
      </w:pPr>
      <w:r w:rsidRPr="00F839D1">
        <w:rPr>
          <w:rFonts w:ascii="Times New Roman" w:hAnsi="Times New Roman" w:cs="Times New Roman"/>
          <w:i/>
          <w:sz w:val="24"/>
        </w:rPr>
        <w:t>Dėkoju už pokalbį</w:t>
      </w:r>
    </w:p>
    <w:p w:rsidR="00A11081" w:rsidRDefault="00A11081" w:rsidP="009F4DD1">
      <w:pPr>
        <w:spacing w:line="360" w:lineRule="auto"/>
        <w:jc w:val="both"/>
        <w:rPr>
          <w:rFonts w:ascii="Times New Roman" w:hAnsi="Times New Roman" w:cs="Times New Roman"/>
          <w:i/>
          <w:sz w:val="24"/>
        </w:rPr>
      </w:pPr>
      <w:r>
        <w:rPr>
          <w:rFonts w:ascii="Times New Roman" w:hAnsi="Times New Roman" w:cs="Times New Roman"/>
          <w:i/>
          <w:sz w:val="24"/>
        </w:rPr>
        <w:t>Kalbino</w:t>
      </w:r>
      <w:bookmarkStart w:id="0" w:name="_GoBack"/>
      <w:bookmarkEnd w:id="0"/>
      <w:r>
        <w:rPr>
          <w:rFonts w:ascii="Times New Roman" w:hAnsi="Times New Roman" w:cs="Times New Roman"/>
          <w:i/>
          <w:sz w:val="24"/>
        </w:rPr>
        <w:t xml:space="preserve"> Agnė Raščiūtė </w:t>
      </w:r>
    </w:p>
    <w:p w:rsidR="00FA7067" w:rsidRPr="00F839D1" w:rsidRDefault="00FA7067" w:rsidP="009F4DD1">
      <w:pPr>
        <w:spacing w:line="360" w:lineRule="auto"/>
        <w:jc w:val="both"/>
        <w:rPr>
          <w:rFonts w:ascii="Times New Roman" w:hAnsi="Times New Roman" w:cs="Times New Roman"/>
          <w:i/>
          <w:sz w:val="24"/>
        </w:rPr>
      </w:pPr>
      <w:r>
        <w:rPr>
          <w:rFonts w:ascii="Times New Roman" w:hAnsi="Times New Roman" w:cs="Times New Roman"/>
          <w:i/>
          <w:sz w:val="24"/>
        </w:rPr>
        <w:t xml:space="preserve">Pokalbis buvo spausdintas </w:t>
      </w:r>
      <w:proofErr w:type="spellStart"/>
      <w:r>
        <w:rPr>
          <w:rFonts w:ascii="Times New Roman" w:hAnsi="Times New Roman" w:cs="Times New Roman"/>
          <w:i/>
          <w:sz w:val="24"/>
        </w:rPr>
        <w:t>kinfo.lt</w:t>
      </w:r>
      <w:proofErr w:type="spellEnd"/>
    </w:p>
    <w:sectPr w:rsidR="00FA7067" w:rsidRPr="00F839D1">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BA"/>
    <w:family w:val="swiss"/>
    <w:pitch w:val="variable"/>
    <w:sig w:usb0="E0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defaultTabStop w:val="1296"/>
  <w:hyphenationZone w:val="396"/>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xNDK1NDAyszS1tDBS0lEKTi0uzszPAymwqAUANzj2QCwAAAA="/>
  </w:docVars>
  <w:rsids>
    <w:rsidRoot w:val="009E2197"/>
    <w:rsid w:val="00006056"/>
    <w:rsid w:val="000206F3"/>
    <w:rsid w:val="00023967"/>
    <w:rsid w:val="000443A6"/>
    <w:rsid w:val="00080C0B"/>
    <w:rsid w:val="00097823"/>
    <w:rsid w:val="000C231B"/>
    <w:rsid w:val="001017A8"/>
    <w:rsid w:val="00113614"/>
    <w:rsid w:val="0013163B"/>
    <w:rsid w:val="001332C3"/>
    <w:rsid w:val="001462EC"/>
    <w:rsid w:val="001600D8"/>
    <w:rsid w:val="00173612"/>
    <w:rsid w:val="00180BDE"/>
    <w:rsid w:val="00192C82"/>
    <w:rsid w:val="001A568A"/>
    <w:rsid w:val="001B351F"/>
    <w:rsid w:val="001B79C7"/>
    <w:rsid w:val="001C6DE5"/>
    <w:rsid w:val="001E0825"/>
    <w:rsid w:val="002236FF"/>
    <w:rsid w:val="00225DE2"/>
    <w:rsid w:val="00252C5D"/>
    <w:rsid w:val="00263A07"/>
    <w:rsid w:val="002B2F65"/>
    <w:rsid w:val="002D58AA"/>
    <w:rsid w:val="00315D60"/>
    <w:rsid w:val="003238E1"/>
    <w:rsid w:val="00323B97"/>
    <w:rsid w:val="0036227D"/>
    <w:rsid w:val="00376FA7"/>
    <w:rsid w:val="00383EF0"/>
    <w:rsid w:val="0039799E"/>
    <w:rsid w:val="003B67CC"/>
    <w:rsid w:val="003B74D4"/>
    <w:rsid w:val="00424096"/>
    <w:rsid w:val="00432274"/>
    <w:rsid w:val="0043548D"/>
    <w:rsid w:val="0045793F"/>
    <w:rsid w:val="0047302E"/>
    <w:rsid w:val="00474325"/>
    <w:rsid w:val="00483E91"/>
    <w:rsid w:val="004A21CA"/>
    <w:rsid w:val="004A471E"/>
    <w:rsid w:val="004F5B14"/>
    <w:rsid w:val="005124E0"/>
    <w:rsid w:val="00513FC5"/>
    <w:rsid w:val="00520D80"/>
    <w:rsid w:val="005237FF"/>
    <w:rsid w:val="005238F7"/>
    <w:rsid w:val="00525289"/>
    <w:rsid w:val="00533663"/>
    <w:rsid w:val="00542C57"/>
    <w:rsid w:val="00547063"/>
    <w:rsid w:val="00562244"/>
    <w:rsid w:val="00571791"/>
    <w:rsid w:val="005940CD"/>
    <w:rsid w:val="005B0F24"/>
    <w:rsid w:val="005B4181"/>
    <w:rsid w:val="005E1AB3"/>
    <w:rsid w:val="005E2DFC"/>
    <w:rsid w:val="00610710"/>
    <w:rsid w:val="00612FB2"/>
    <w:rsid w:val="00632CCD"/>
    <w:rsid w:val="00650F34"/>
    <w:rsid w:val="006551B3"/>
    <w:rsid w:val="006579B2"/>
    <w:rsid w:val="00666D2F"/>
    <w:rsid w:val="0067189A"/>
    <w:rsid w:val="00694AE7"/>
    <w:rsid w:val="00695D63"/>
    <w:rsid w:val="006A08DB"/>
    <w:rsid w:val="006A7FA7"/>
    <w:rsid w:val="006B60D5"/>
    <w:rsid w:val="006C7E0A"/>
    <w:rsid w:val="006E54F6"/>
    <w:rsid w:val="00705560"/>
    <w:rsid w:val="00706104"/>
    <w:rsid w:val="00716872"/>
    <w:rsid w:val="00723154"/>
    <w:rsid w:val="0074287D"/>
    <w:rsid w:val="00744FCB"/>
    <w:rsid w:val="00760D9C"/>
    <w:rsid w:val="00762B00"/>
    <w:rsid w:val="00762E29"/>
    <w:rsid w:val="0076526B"/>
    <w:rsid w:val="007C31B4"/>
    <w:rsid w:val="007D2F92"/>
    <w:rsid w:val="007F099D"/>
    <w:rsid w:val="00803792"/>
    <w:rsid w:val="00803E7C"/>
    <w:rsid w:val="00807AB5"/>
    <w:rsid w:val="00810C26"/>
    <w:rsid w:val="00817987"/>
    <w:rsid w:val="0082090B"/>
    <w:rsid w:val="00830B88"/>
    <w:rsid w:val="008329F8"/>
    <w:rsid w:val="00843FEA"/>
    <w:rsid w:val="00885869"/>
    <w:rsid w:val="008A0DB6"/>
    <w:rsid w:val="008A433E"/>
    <w:rsid w:val="008A56AA"/>
    <w:rsid w:val="008B2777"/>
    <w:rsid w:val="008D1B8C"/>
    <w:rsid w:val="008E223C"/>
    <w:rsid w:val="008E65DF"/>
    <w:rsid w:val="008F4F56"/>
    <w:rsid w:val="009041DB"/>
    <w:rsid w:val="00913760"/>
    <w:rsid w:val="00930EE4"/>
    <w:rsid w:val="0097739B"/>
    <w:rsid w:val="009A0042"/>
    <w:rsid w:val="009B61DE"/>
    <w:rsid w:val="009B6501"/>
    <w:rsid w:val="009D5956"/>
    <w:rsid w:val="009E2197"/>
    <w:rsid w:val="009F4DD1"/>
    <w:rsid w:val="00A11081"/>
    <w:rsid w:val="00A12F6F"/>
    <w:rsid w:val="00A35497"/>
    <w:rsid w:val="00A35C31"/>
    <w:rsid w:val="00A372E4"/>
    <w:rsid w:val="00A66B47"/>
    <w:rsid w:val="00A716BA"/>
    <w:rsid w:val="00A76434"/>
    <w:rsid w:val="00A91C76"/>
    <w:rsid w:val="00A957D9"/>
    <w:rsid w:val="00AA2A90"/>
    <w:rsid w:val="00AD1384"/>
    <w:rsid w:val="00AD64DC"/>
    <w:rsid w:val="00AE20A6"/>
    <w:rsid w:val="00B058CD"/>
    <w:rsid w:val="00B16C51"/>
    <w:rsid w:val="00B449A7"/>
    <w:rsid w:val="00B5428B"/>
    <w:rsid w:val="00B62527"/>
    <w:rsid w:val="00B9075F"/>
    <w:rsid w:val="00B91C50"/>
    <w:rsid w:val="00B92A08"/>
    <w:rsid w:val="00B964D8"/>
    <w:rsid w:val="00C050CE"/>
    <w:rsid w:val="00C16E54"/>
    <w:rsid w:val="00C40D6A"/>
    <w:rsid w:val="00C45452"/>
    <w:rsid w:val="00C56ACB"/>
    <w:rsid w:val="00C61ACE"/>
    <w:rsid w:val="00C741DC"/>
    <w:rsid w:val="00C864A2"/>
    <w:rsid w:val="00C911E0"/>
    <w:rsid w:val="00CA4F51"/>
    <w:rsid w:val="00CC31C2"/>
    <w:rsid w:val="00CC5B93"/>
    <w:rsid w:val="00CD2734"/>
    <w:rsid w:val="00D07A73"/>
    <w:rsid w:val="00D3476A"/>
    <w:rsid w:val="00D66003"/>
    <w:rsid w:val="00D76E9F"/>
    <w:rsid w:val="00D816C0"/>
    <w:rsid w:val="00D86BB9"/>
    <w:rsid w:val="00DA15B9"/>
    <w:rsid w:val="00DA7188"/>
    <w:rsid w:val="00DC3D6C"/>
    <w:rsid w:val="00DD622F"/>
    <w:rsid w:val="00DE10BB"/>
    <w:rsid w:val="00DF108F"/>
    <w:rsid w:val="00DF1661"/>
    <w:rsid w:val="00E11C5A"/>
    <w:rsid w:val="00E169F8"/>
    <w:rsid w:val="00E5799B"/>
    <w:rsid w:val="00E66A7B"/>
    <w:rsid w:val="00E7776A"/>
    <w:rsid w:val="00E9383B"/>
    <w:rsid w:val="00E93E59"/>
    <w:rsid w:val="00EA7F8C"/>
    <w:rsid w:val="00EB557D"/>
    <w:rsid w:val="00EE0034"/>
    <w:rsid w:val="00EF0A80"/>
    <w:rsid w:val="00EF0DCC"/>
    <w:rsid w:val="00F00C16"/>
    <w:rsid w:val="00F26284"/>
    <w:rsid w:val="00F41910"/>
    <w:rsid w:val="00F62AB6"/>
    <w:rsid w:val="00F82A0C"/>
    <w:rsid w:val="00F839D1"/>
    <w:rsid w:val="00F85233"/>
    <w:rsid w:val="00FA6A3C"/>
    <w:rsid w:val="00FA7067"/>
    <w:rsid w:val="00FB57B0"/>
    <w:rsid w:val="00FC5909"/>
    <w:rsid w:val="00FD2276"/>
    <w:rsid w:val="00FE2952"/>
    <w:rsid w:val="00FF2B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lt-L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43D0F-331F-4C84-A997-0320237E9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552</Words>
  <Characters>3165</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e</dc:creator>
  <cp:lastModifiedBy>Direktorė</cp:lastModifiedBy>
  <cp:revision>4</cp:revision>
  <dcterms:created xsi:type="dcterms:W3CDTF">2019-04-26T08:45:00Z</dcterms:created>
  <dcterms:modified xsi:type="dcterms:W3CDTF">2019-05-11T11:33:00Z</dcterms:modified>
</cp:coreProperties>
</file>